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7777777" w:rsidR="00F2360A" w:rsidRPr="00B35057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B35057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Praksisvurdering ved Bachelor i Ergoterapi </w:t>
      </w:r>
    </w:p>
    <w:p w14:paraId="6304C03D" w14:textId="76027A2B" w:rsidR="00F2360A" w:rsidRPr="00B35057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B3505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P2 Ergoterapiprosessen og klinisk resonnering -</w:t>
      </w:r>
      <w:r w:rsidR="008F1298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Pr="00B3505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praksis</w:t>
      </w:r>
    </w:p>
    <w:p w14:paraId="3957F3B8" w14:textId="5AAA2755" w:rsidR="00F2360A" w:rsidRPr="00B35057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lang w:val="nb-NO"/>
        </w:rPr>
      </w:pPr>
      <w:r w:rsidRPr="00B35057">
        <w:rPr>
          <w:rFonts w:ascii="Calibri" w:eastAsia="Calibri" w:hAnsi="Calibri" w:cs="Calibri"/>
          <w:sz w:val="24"/>
          <w:lang w:val="nb-NO"/>
        </w:rPr>
        <w:t>Vurderingsskjemaet fylles ut av student</w:t>
      </w:r>
      <w:r w:rsidR="00A26393" w:rsidRPr="00B35057">
        <w:rPr>
          <w:rFonts w:ascii="Calibri" w:eastAsia="Calibri" w:hAnsi="Calibri" w:cs="Calibri"/>
          <w:sz w:val="24"/>
          <w:lang w:val="nb-NO"/>
        </w:rPr>
        <w:t xml:space="preserve"> og praksisveileder</w:t>
      </w:r>
      <w:r w:rsidRPr="00B35057">
        <w:rPr>
          <w:rFonts w:ascii="Calibri" w:eastAsia="Calibri" w:hAnsi="Calibri" w:cs="Calibri"/>
          <w:sz w:val="24"/>
          <w:lang w:val="nb-NO"/>
        </w:rPr>
        <w:t xml:space="preserve"> før midtveis- og til sluttvurderingssamtalen. Studenten laster opp vurderingsskjemaet til midtveissamtalen i Canvas innen oppgitt frist. Sluttvurdering leveres i Wiseflow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B35057" w14:paraId="318A4D6E" w14:textId="77777777" w:rsidTr="375B2337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3B0B09F8" w14:textId="5CF4375A" w:rsidR="00F2360A" w:rsidRPr="00130521" w:rsidRDefault="00F2360A" w:rsidP="00F2360A">
            <w:pPr>
              <w:spacing w:after="0" w:line="240" w:lineRule="auto"/>
              <w:rPr>
                <w:rFonts w:ascii="Calibri" w:eastAsia="Calibri" w:hAnsi="Calibri" w:cs="Calibri"/>
                <w:sz w:val="28"/>
                <w:szCs w:val="28"/>
                <w:lang w:val="nb-NO"/>
              </w:rPr>
            </w:pPr>
            <w:r w:rsidRPr="375B2337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6A1A15BA" w:rsidRPr="375B2337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375B2337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="00130521" w:rsidRPr="00130521">
              <w:rPr>
                <w:rFonts w:ascii="Calibri" w:eastAsia="Calibri" w:hAnsi="Calibri" w:cs="Calibri"/>
                <w:sz w:val="28"/>
                <w:szCs w:val="28"/>
                <w:lang w:val="nb-NO"/>
              </w:rPr>
              <w:t>(</w:t>
            </w:r>
            <w:r w:rsidRPr="00130521">
              <w:rPr>
                <w:rFonts w:ascii="Calibri" w:eastAsia="Calibri" w:hAnsi="Calibri" w:cs="Calibri"/>
                <w:sz w:val="28"/>
                <w:szCs w:val="28"/>
                <w:lang w:val="nb-NO"/>
              </w:rPr>
              <w:t>F</w:t>
            </w:r>
            <w:r w:rsidRPr="00130521">
              <w:rPr>
                <w:rFonts w:ascii="Calibri" w:eastAsia="Calibri" w:hAnsi="Calibri" w:cs="Calibri"/>
                <w:lang w:val="nb-NO"/>
              </w:rPr>
              <w:t>yll</w:t>
            </w:r>
            <w:r w:rsidR="4318D5BD" w:rsidRPr="00130521">
              <w:rPr>
                <w:rFonts w:ascii="Calibri" w:eastAsia="Calibri" w:hAnsi="Calibri" w:cs="Calibri"/>
                <w:lang w:val="nb-NO"/>
              </w:rPr>
              <w:t>e</w:t>
            </w:r>
            <w:r w:rsidRPr="00130521">
              <w:rPr>
                <w:rFonts w:ascii="Calibri" w:eastAsia="Calibri" w:hAnsi="Calibri" w:cs="Calibri"/>
                <w:lang w:val="nb-NO"/>
              </w:rPr>
              <w:t>s</w:t>
            </w:r>
            <w:r w:rsidRPr="375B2337">
              <w:rPr>
                <w:rFonts w:ascii="Calibri" w:eastAsia="Calibri" w:hAnsi="Calibri" w:cs="Calibri"/>
                <w:lang w:val="nb-NO"/>
              </w:rPr>
              <w:t xml:space="preserve"> ut av studenten</w:t>
            </w:r>
            <w:r w:rsidR="00130521">
              <w:rPr>
                <w:rFonts w:ascii="Calibri" w:eastAsia="Calibri" w:hAnsi="Calibri" w:cs="Calibri"/>
                <w:lang w:val="nb-NO"/>
              </w:rPr>
              <w:t>).</w:t>
            </w:r>
          </w:p>
        </w:tc>
      </w:tr>
      <w:tr w:rsidR="00F2360A" w:rsidRPr="00B35057" w14:paraId="5B3CDB4A" w14:textId="77777777" w:rsidTr="375B2337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4A0735BC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Forna</w:t>
            </w:r>
            <w:r w:rsidR="3AFD6D67" w:rsidRPr="001323F3">
              <w:rPr>
                <w:rFonts w:ascii="Calibri" w:eastAsia="Calibri" w:hAnsi="Calibri" w:cs="Calibri"/>
                <w:lang w:val="nb-NO"/>
              </w:rPr>
              <w:t>v</w:t>
            </w:r>
            <w:r w:rsidRPr="001323F3">
              <w:rPr>
                <w:rFonts w:ascii="Calibri" w:eastAsia="Calibri" w:hAnsi="Calibri" w:cs="Calibri"/>
                <w:lang w:val="nb-NO"/>
              </w:rPr>
              <w:t>n og etterna</w:t>
            </w:r>
            <w:r w:rsidR="23C310F0" w:rsidRPr="001323F3">
              <w:rPr>
                <w:rFonts w:ascii="Calibri" w:eastAsia="Calibri" w:hAnsi="Calibri" w:cs="Calibri"/>
                <w:lang w:val="nb-NO"/>
              </w:rPr>
              <w:t>v</w:t>
            </w:r>
            <w:r w:rsidRPr="001323F3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485E88A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Na</w:t>
            </w:r>
            <w:r w:rsidR="1819C22E" w:rsidRPr="001323F3">
              <w:rPr>
                <w:rFonts w:ascii="Calibri" w:eastAsia="Calibri" w:hAnsi="Calibri" w:cs="Calibri"/>
                <w:lang w:val="nb-NO"/>
              </w:rPr>
              <w:t>v</w:t>
            </w:r>
            <w:r w:rsidRPr="001323F3">
              <w:rPr>
                <w:rFonts w:ascii="Calibri" w:eastAsia="Calibri" w:hAnsi="Calibri" w:cs="Calibri"/>
                <w:lang w:val="nb-NO"/>
              </w:rPr>
              <w:t>n praksis</w:t>
            </w:r>
            <w:r w:rsidR="7CFFA247" w:rsidRPr="001323F3">
              <w:rPr>
                <w:rFonts w:ascii="Calibri" w:eastAsia="Calibri" w:hAnsi="Calibri" w:cs="Calibri"/>
                <w:lang w:val="nb-NO"/>
              </w:rPr>
              <w:t>veilede</w:t>
            </w:r>
            <w:r w:rsidRPr="001323F3">
              <w:rPr>
                <w:rFonts w:ascii="Calibri" w:eastAsia="Calibri" w:hAnsi="Calibri" w:cs="Calibri"/>
                <w:lang w:val="nb-NO"/>
              </w:rPr>
              <w:t>r:</w:t>
            </w:r>
          </w:p>
          <w:p w14:paraId="40A47CF5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2F82BE46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Na</w:t>
            </w:r>
            <w:r w:rsidR="00B35057" w:rsidRPr="001323F3">
              <w:rPr>
                <w:rFonts w:ascii="Calibri" w:eastAsia="Calibri" w:hAnsi="Calibri" w:cs="Calibri"/>
                <w:lang w:val="nb-NO"/>
              </w:rPr>
              <w:t>v</w:t>
            </w:r>
            <w:r w:rsidRPr="001323F3">
              <w:rPr>
                <w:rFonts w:ascii="Calibri" w:eastAsia="Calibri" w:hAnsi="Calibri" w:cs="Calibri"/>
                <w:lang w:val="nb-NO"/>
              </w:rPr>
              <w:t>n kontaktlær</w:t>
            </w:r>
            <w:r w:rsidR="00B35057" w:rsidRPr="001323F3">
              <w:rPr>
                <w:rFonts w:ascii="Calibri" w:eastAsia="Calibri" w:hAnsi="Calibri" w:cs="Calibri"/>
                <w:lang w:val="nb-NO"/>
              </w:rPr>
              <w:t>e</w:t>
            </w:r>
            <w:r w:rsidRPr="001323F3">
              <w:rPr>
                <w:rFonts w:ascii="Calibri" w:eastAsia="Calibri" w:hAnsi="Calibri" w:cs="Calibri"/>
                <w:lang w:val="nb-NO"/>
              </w:rPr>
              <w:t>r:</w:t>
            </w:r>
          </w:p>
          <w:p w14:paraId="0EA140BA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35057" w14:paraId="45AE540F" w14:textId="77777777" w:rsidTr="375B2337">
        <w:trPr>
          <w:trHeight w:val="706"/>
        </w:trPr>
        <w:tc>
          <w:tcPr>
            <w:tcW w:w="4259" w:type="dxa"/>
          </w:tcPr>
          <w:p w14:paraId="48B5824F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Fra:                      Til og med:</w:t>
            </w:r>
          </w:p>
        </w:tc>
        <w:tc>
          <w:tcPr>
            <w:tcW w:w="3092" w:type="dxa"/>
          </w:tcPr>
          <w:p w14:paraId="79A1DC56" w14:textId="18B67129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Na</w:t>
            </w:r>
            <w:r w:rsidR="00B35057" w:rsidRPr="001323F3">
              <w:rPr>
                <w:rFonts w:ascii="Calibri" w:eastAsia="Calibri" w:hAnsi="Calibri" w:cs="Calibri"/>
                <w:lang w:val="nb-NO"/>
              </w:rPr>
              <w:t>v</w:t>
            </w:r>
            <w:r w:rsidRPr="001323F3">
              <w:rPr>
                <w:rFonts w:ascii="Calibri" w:eastAsia="Calibri" w:hAnsi="Calibri" w:cs="Calibri"/>
                <w:lang w:val="nb-NO"/>
              </w:rPr>
              <w:t>n praksisst</w:t>
            </w:r>
            <w:r w:rsidR="00B35057" w:rsidRPr="001323F3">
              <w:rPr>
                <w:rFonts w:ascii="Calibri" w:eastAsia="Calibri" w:hAnsi="Calibri" w:cs="Calibri"/>
                <w:lang w:val="nb-NO"/>
              </w:rPr>
              <w:t>e</w:t>
            </w:r>
            <w:r w:rsidRPr="001323F3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1323F3" w:rsidRDefault="00F2360A" w:rsidP="001323F3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35057" w14:paraId="507CBEEC" w14:textId="77777777" w:rsidTr="375B2337">
        <w:trPr>
          <w:trHeight w:val="584"/>
        </w:trPr>
        <w:tc>
          <w:tcPr>
            <w:tcW w:w="4259" w:type="dxa"/>
          </w:tcPr>
          <w:p w14:paraId="4BDB9964" w14:textId="018B0FEC" w:rsidR="00F2360A" w:rsidRPr="001323F3" w:rsidRDefault="00B35057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Je</w:t>
            </w:r>
            <w:r w:rsidR="00F2360A" w:rsidRPr="001323F3">
              <w:rPr>
                <w:rFonts w:ascii="Calibri" w:eastAsia="Calibri" w:hAnsi="Calibri" w:cs="Calibri"/>
                <w:lang w:val="nb-NO"/>
              </w:rPr>
              <w:t xml:space="preserve">g har fått </w:t>
            </w:r>
            <w:r w:rsidRPr="001323F3">
              <w:rPr>
                <w:rFonts w:ascii="Calibri" w:eastAsia="Calibri" w:hAnsi="Calibri" w:cs="Calibri"/>
                <w:lang w:val="nb-NO"/>
              </w:rPr>
              <w:t>veiledning hver uke</w:t>
            </w:r>
            <w:r w:rsidR="00F2360A" w:rsidRPr="001323F3">
              <w:rPr>
                <w:rFonts w:ascii="Calibri" w:eastAsia="Calibri" w:hAnsi="Calibri" w:cs="Calibri"/>
                <w:lang w:val="nb-NO"/>
              </w:rPr>
              <w:t xml:space="preserve"> av praksis</w:t>
            </w:r>
            <w:r w:rsidRPr="001323F3">
              <w:rPr>
                <w:rFonts w:ascii="Calibri" w:eastAsia="Calibri" w:hAnsi="Calibri" w:cs="Calibri"/>
                <w:lang w:val="nb-NO"/>
              </w:rPr>
              <w:t>veileder</w:t>
            </w:r>
          </w:p>
        </w:tc>
        <w:tc>
          <w:tcPr>
            <w:tcW w:w="3092" w:type="dxa"/>
          </w:tcPr>
          <w:p w14:paraId="42987848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23F3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1323F3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23F3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35057" w14:paraId="08C68917" w14:textId="77777777" w:rsidTr="375B2337">
        <w:trPr>
          <w:trHeight w:val="584"/>
        </w:trPr>
        <w:tc>
          <w:tcPr>
            <w:tcW w:w="4259" w:type="dxa"/>
          </w:tcPr>
          <w:p w14:paraId="5CB55360" w14:textId="719FF7AC" w:rsidR="00F2360A" w:rsidRPr="001323F3" w:rsidRDefault="00B35057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Je</w:t>
            </w:r>
            <w:r w:rsidR="00F2360A" w:rsidRPr="001323F3">
              <w:rPr>
                <w:rFonts w:ascii="Calibri" w:eastAsia="Calibri" w:hAnsi="Calibri" w:cs="Calibri"/>
                <w:lang w:val="nb-NO"/>
              </w:rPr>
              <w:t>g har fått tilbakemelding på mål og plan, og gjennomført midtve</w:t>
            </w:r>
            <w:r w:rsidR="00DD6B08" w:rsidRPr="001323F3">
              <w:rPr>
                <w:rFonts w:ascii="Calibri" w:eastAsia="Calibri" w:hAnsi="Calibri" w:cs="Calibri"/>
                <w:lang w:val="nb-NO"/>
              </w:rPr>
              <w:t>i</w:t>
            </w:r>
            <w:r w:rsidR="00F2360A" w:rsidRPr="001323F3">
              <w:rPr>
                <w:rFonts w:ascii="Calibri" w:eastAsia="Calibri" w:hAnsi="Calibri" w:cs="Calibri"/>
                <w:lang w:val="nb-NO"/>
              </w:rPr>
              <w:t>ssamtale med kontaktlær</w:t>
            </w:r>
            <w:r w:rsidRPr="001323F3">
              <w:rPr>
                <w:rFonts w:ascii="Calibri" w:eastAsia="Calibri" w:hAnsi="Calibri" w:cs="Calibri"/>
                <w:lang w:val="nb-NO"/>
              </w:rPr>
              <w:t>e</w:t>
            </w:r>
            <w:r w:rsidR="00F2360A" w:rsidRPr="001323F3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23F3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1323F3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23F3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323F3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1323F3" w:rsidRDefault="00F2360A" w:rsidP="001323F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B35057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B35057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F2360A" w:rsidRPr="00B86BFC" w14:paraId="438BB480" w14:textId="77777777" w:rsidTr="375B2337">
        <w:tc>
          <w:tcPr>
            <w:tcW w:w="10490" w:type="dxa"/>
            <w:gridSpan w:val="3"/>
            <w:shd w:val="clear" w:color="auto" w:fill="66FFFF"/>
          </w:tcPr>
          <w:p w14:paraId="0EAEBD0C" w14:textId="5565B845" w:rsidR="00F2360A" w:rsidRPr="00B35057" w:rsidRDefault="00F2360A" w:rsidP="375B2337">
            <w:pPr>
              <w:shd w:val="clear" w:color="auto" w:fill="66FFFF"/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  <w:r w:rsidRPr="375B2337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Vurdering av oppnådd læringsutbytte i praksis </w:t>
            </w:r>
          </w:p>
          <w:p w14:paraId="7777A1EB" w14:textId="2946923F" w:rsidR="00F2360A" w:rsidRPr="00BD6A49" w:rsidRDefault="00431D61" w:rsidP="375B2337">
            <w:pPr>
              <w:spacing w:line="276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nb-NO"/>
              </w:rPr>
              <w:t>(</w:t>
            </w:r>
            <w:r w:rsidR="375B2337" w:rsidRPr="375B2337">
              <w:rPr>
                <w:rFonts w:ascii="Calibri" w:eastAsia="Calibri" w:hAnsi="Calibri" w:cs="Calibri"/>
                <w:color w:val="000000" w:themeColor="text1"/>
                <w:lang w:val="nb-NO"/>
              </w:rPr>
              <w:t>Studenten skriver egenvurdering knyttet til læringsutbyttene. Praksisveileder sett kryss for progresjon i rubrikkene til høyre, og skriver sine kommentarer i de åpne feltene</w:t>
            </w:r>
            <w:r>
              <w:rPr>
                <w:rFonts w:ascii="Calibri" w:eastAsia="Calibri" w:hAnsi="Calibri" w:cs="Calibri"/>
                <w:color w:val="000000" w:themeColor="text1"/>
                <w:lang w:val="nb-NO"/>
              </w:rPr>
              <w:t>)</w:t>
            </w:r>
            <w:r w:rsidR="375B2337" w:rsidRPr="375B2337">
              <w:rPr>
                <w:rFonts w:ascii="Calibri" w:eastAsia="Calibri" w:hAnsi="Calibri" w:cs="Calibri"/>
                <w:color w:val="000000" w:themeColor="text1"/>
                <w:lang w:val="nb-NO"/>
              </w:rPr>
              <w:t>.</w:t>
            </w:r>
          </w:p>
        </w:tc>
      </w:tr>
      <w:tr w:rsidR="00F2360A" w:rsidRPr="00B35057" w14:paraId="1A242F8A" w14:textId="77777777" w:rsidTr="375B2337">
        <w:tc>
          <w:tcPr>
            <w:tcW w:w="10490" w:type="dxa"/>
            <w:gridSpan w:val="3"/>
            <w:shd w:val="clear" w:color="auto" w:fill="66FFFF"/>
          </w:tcPr>
          <w:p w14:paraId="61985D5A" w14:textId="77777777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  <w:r w:rsidRPr="00B35057">
              <w:rPr>
                <w:rFonts w:ascii="Calibri" w:eastAsia="Calibri" w:hAnsi="Calibri" w:cs="Calibri"/>
                <w:b/>
                <w:lang w:val="nb-NO"/>
              </w:rPr>
              <w:t>Læringsutbytter kunnskap:</w:t>
            </w:r>
          </w:p>
          <w:p w14:paraId="2D423125" w14:textId="77777777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  <w:r w:rsidRPr="00B35057">
              <w:rPr>
                <w:rFonts w:ascii="Calibri" w:eastAsia="Calibri" w:hAnsi="Calibri" w:cs="Calibri"/>
                <w:b/>
                <w:lang w:val="nb-NO"/>
              </w:rPr>
              <w:t>Studenten …..</w:t>
            </w:r>
          </w:p>
          <w:p w14:paraId="377F036E" w14:textId="77777777" w:rsidR="005F41AE" w:rsidRPr="005F41AE" w:rsidRDefault="005F41AE" w:rsidP="005F41AE">
            <w:pPr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5F41AE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bred kunnskap om hvordan personers aktivitet, deltakelse og helse påvirker hverandre og inngår i samspill med omgivelsene gjennom livsløpet</w:t>
            </w:r>
          </w:p>
          <w:p w14:paraId="1EB36FB9" w14:textId="77777777" w:rsidR="005F41AE" w:rsidRPr="005F41AE" w:rsidRDefault="005F41AE" w:rsidP="005F41AE">
            <w:pPr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5F41AE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gjøre rede for og drøfte hvordan aktivitetsanalyse brukes i en ergoterapeutisk arbeidsprosess</w:t>
            </w:r>
          </w:p>
          <w:p w14:paraId="64D1E119" w14:textId="77777777" w:rsidR="005F41AE" w:rsidRPr="005F41AE" w:rsidRDefault="005F41AE" w:rsidP="005F41AE">
            <w:pPr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5F41AE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bred kunnskap om hvordan ergoterapeuter kan bidra til etablering og endring av vaner, rutiner og roller</w:t>
            </w:r>
          </w:p>
          <w:p w14:paraId="14FBC794" w14:textId="4794B933" w:rsidR="00F2360A" w:rsidRPr="00D83944" w:rsidRDefault="005F41AE" w:rsidP="00D83944">
            <w:pPr>
              <w:numPr>
                <w:ilvl w:val="0"/>
                <w:numId w:val="3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5F41AE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minoritetsgruppers rettigheter og aktivitetsdeltakelse</w:t>
            </w:r>
          </w:p>
        </w:tc>
      </w:tr>
      <w:tr w:rsidR="00B32339" w:rsidRPr="00B86BFC" w14:paraId="7481AB42" w14:textId="77777777" w:rsidTr="375B2337">
        <w:tc>
          <w:tcPr>
            <w:tcW w:w="10490" w:type="dxa"/>
            <w:gridSpan w:val="3"/>
            <w:shd w:val="clear" w:color="auto" w:fill="auto"/>
          </w:tcPr>
          <w:p w14:paraId="2100BB69" w14:textId="01D7A448" w:rsidR="00B32339" w:rsidRDefault="00B32339" w:rsidP="00B3233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egenvurdering før midt</w:t>
            </w:r>
            <w:r w:rsidR="00A00009">
              <w:rPr>
                <w:rFonts w:ascii="Calibri" w:eastAsia="Calibri" w:hAnsi="Calibri" w:cs="Calibri"/>
                <w:lang w:val="nb-NO"/>
              </w:rPr>
              <w:t>veis</w:t>
            </w:r>
            <w:r w:rsidRPr="00B35057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36C522AE" w14:textId="77777777" w:rsidR="0064552B" w:rsidRPr="00B35057" w:rsidRDefault="0064552B" w:rsidP="00B3233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8E06B50" w14:textId="77777777" w:rsidR="00B32339" w:rsidRPr="00B35057" w:rsidRDefault="00B32339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  <w:tr w:rsidR="00F2360A" w:rsidRPr="00B35057" w14:paraId="2011436C" w14:textId="77777777" w:rsidTr="375B2337">
        <w:trPr>
          <w:trHeight w:val="268"/>
        </w:trPr>
        <w:tc>
          <w:tcPr>
            <w:tcW w:w="6623" w:type="dxa"/>
            <w:vMerge w:val="restart"/>
          </w:tcPr>
          <w:p w14:paraId="1C2D37B7" w14:textId="77777777" w:rsidR="00CA344B" w:rsidRPr="00CD1294" w:rsidRDefault="00CA344B" w:rsidP="00CA344B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midtveis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4995D68F" w14:textId="77777777" w:rsidR="00104A16" w:rsidRPr="00B35057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4ED12C1B" w:rsidR="00104A16" w:rsidRPr="00B35057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D4142BE" w14:textId="40D748B1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Forvent</w:t>
            </w:r>
            <w:r w:rsidR="00AE5ACF">
              <w:rPr>
                <w:rFonts w:ascii="Calibri" w:eastAsia="Calibri" w:hAnsi="Calibri" w:cs="Calibri"/>
                <w:lang w:val="nb-NO"/>
              </w:rPr>
              <w:t>et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0BAA51D0" w14:textId="45736F3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Ikke forvent</w:t>
            </w:r>
            <w:r w:rsidR="00AE5ACF">
              <w:rPr>
                <w:rFonts w:ascii="Calibri" w:eastAsia="Calibri" w:hAnsi="Calibri" w:cs="Calibri"/>
                <w:lang w:val="nb-NO"/>
              </w:rPr>
              <w:t>et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B3505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B35057" w14:paraId="400AA96D" w14:textId="77777777" w:rsidTr="375B2337">
        <w:trPr>
          <w:trHeight w:val="268"/>
        </w:trPr>
        <w:tc>
          <w:tcPr>
            <w:tcW w:w="6623" w:type="dxa"/>
            <w:vMerge/>
          </w:tcPr>
          <w:p w14:paraId="51545C2D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2C61114D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22E1807B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35057" w14:paraId="38C7D238" w14:textId="77777777" w:rsidTr="375B2337">
        <w:trPr>
          <w:trHeight w:val="268"/>
        </w:trPr>
        <w:tc>
          <w:tcPr>
            <w:tcW w:w="10490" w:type="dxa"/>
            <w:gridSpan w:val="3"/>
          </w:tcPr>
          <w:p w14:paraId="443ECE9C" w14:textId="2DBBE912" w:rsidR="00104A16" w:rsidRPr="00B35057" w:rsidRDefault="00133DF1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0A2B4377" w14:textId="3A17F5D5" w:rsidR="00104A16" w:rsidRPr="00B35057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35057" w14:paraId="078CD51F" w14:textId="77777777" w:rsidTr="375B2337">
        <w:trPr>
          <w:trHeight w:val="276"/>
        </w:trPr>
        <w:tc>
          <w:tcPr>
            <w:tcW w:w="6623" w:type="dxa"/>
            <w:vMerge w:val="restart"/>
          </w:tcPr>
          <w:p w14:paraId="18017B4D" w14:textId="77777777" w:rsidR="0064552B" w:rsidRPr="00CD1294" w:rsidRDefault="0064552B" w:rsidP="0064552B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25609DA4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068C560D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50CDF069" w14:textId="3F6DBAAE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B3505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B35057" w14:paraId="065445F9" w14:textId="77777777" w:rsidTr="375B2337">
        <w:trPr>
          <w:trHeight w:val="276"/>
        </w:trPr>
        <w:tc>
          <w:tcPr>
            <w:tcW w:w="6623" w:type="dxa"/>
            <w:vMerge/>
          </w:tcPr>
          <w:p w14:paraId="40D8CC18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581A99A5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0F85427C" w14:textId="77777777" w:rsidR="00F2360A" w:rsidRPr="00B3505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7287242D" w14:textId="77777777" w:rsidR="008631A1" w:rsidRPr="00B35057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  <w:bookmarkStart w:id="0" w:name="_Hlk86842289"/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B35057" w14:paraId="020E8E87" w14:textId="77777777" w:rsidTr="00592116">
        <w:trPr>
          <w:trHeight w:val="266"/>
        </w:trPr>
        <w:tc>
          <w:tcPr>
            <w:tcW w:w="10490" w:type="dxa"/>
            <w:gridSpan w:val="3"/>
            <w:shd w:val="clear" w:color="auto" w:fill="00FFFF"/>
          </w:tcPr>
          <w:p w14:paraId="4DF9D5A3" w14:textId="77777777" w:rsidR="00A61E06" w:rsidRPr="00B3505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</w:pPr>
            <w:r w:rsidRPr="00B35057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Læringsutbytte ferdighet</w:t>
            </w:r>
          </w:p>
          <w:p w14:paraId="0485A0B7" w14:textId="77777777" w:rsidR="00A61E06" w:rsidRPr="00B3505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lang w:val="nb-NO"/>
              </w:rPr>
            </w:pPr>
            <w:r w:rsidRPr="00B35057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lastRenderedPageBreak/>
              <w:t>Studenten ………</w:t>
            </w:r>
          </w:p>
          <w:p w14:paraId="2D875CC5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eherske ergoterapeutiske arbeidsmodeller, aktuelle kartleggings- og datainnsamlingsverktøy, inkludert ICF, og intervensjoner under veiledning av ergoterapeut</w:t>
            </w:r>
          </w:p>
          <w:p w14:paraId="3CFEBB99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og formidle systematisk aktivitetsanalyse gjennom en ergoterapeutisk arbeidsprosess (nasjonal LUB)</w:t>
            </w:r>
          </w:p>
          <w:p w14:paraId="136FA1BE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nder veiledning igangsette relevant intervensjon på bakgrunn av blant annet gjennomført systematisk aktivitetsanalyse (nasjonal LUB)</w:t>
            </w:r>
          </w:p>
          <w:p w14:paraId="3C9CC29A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nder veiledning anvende faglig kunnskap om omgivelsenes utforming og bomiljø for å fremme selvstendighet, helse og livskvalitet</w:t>
            </w:r>
          </w:p>
          <w:p w14:paraId="64E259D9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anvende faglig kunnskap om fysiske, psykososiale og kulturelle forhold for å fremme inkludering og deltakelse</w:t>
            </w:r>
          </w:p>
          <w:p w14:paraId="5A9DB3BF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nder veiledning anvende faglig kunnskap om og sette inn tiltak for mennesker med sosiale og helsemessige utfordringer, eller henvise videre ved behov</w:t>
            </w:r>
          </w:p>
          <w:p w14:paraId="6F057F06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*kan finne lovverk som er relevant for ergoterapeutisk profesjonsutøvelse</w:t>
            </w:r>
          </w:p>
          <w:p w14:paraId="40E704D0" w14:textId="77777777" w:rsidR="00960FB8" w:rsidRPr="00960FB8" w:rsidRDefault="00960FB8" w:rsidP="00960FB8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960FB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*kan gjennomføre trinnene i kunnskapsbasert praksis under veiledning</w:t>
            </w:r>
          </w:p>
          <w:p w14:paraId="7389A1BC" w14:textId="77777777" w:rsidR="00A61E06" w:rsidRPr="00B35057" w:rsidRDefault="00A61E06" w:rsidP="00592116">
            <w:pPr>
              <w:spacing w:after="0" w:line="240" w:lineRule="auto"/>
              <w:ind w:left="720"/>
              <w:rPr>
                <w:rFonts w:ascii="Calibri" w:eastAsia="Times New Roman" w:hAnsi="Calibri" w:cs="Times New Roman"/>
                <w:b/>
                <w:bCs/>
                <w:lang w:val="nb-NO"/>
              </w:rPr>
            </w:pPr>
          </w:p>
        </w:tc>
      </w:tr>
      <w:tr w:rsidR="000B30BC" w:rsidRPr="00B86BFC" w14:paraId="4301CC3A" w14:textId="77777777" w:rsidTr="00D37929">
        <w:trPr>
          <w:trHeight w:val="266"/>
        </w:trPr>
        <w:tc>
          <w:tcPr>
            <w:tcW w:w="10490" w:type="dxa"/>
            <w:gridSpan w:val="3"/>
          </w:tcPr>
          <w:p w14:paraId="2BFA7800" w14:textId="77777777" w:rsidR="000B30BC" w:rsidRDefault="000B30BC" w:rsidP="000B30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lastRenderedPageBreak/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egenvurdering før midt</w:t>
            </w:r>
            <w:r>
              <w:rPr>
                <w:rFonts w:ascii="Calibri" w:eastAsia="Calibri" w:hAnsi="Calibri" w:cs="Calibri"/>
                <w:lang w:val="nb-NO"/>
              </w:rPr>
              <w:t>veis</w:t>
            </w:r>
            <w:r w:rsidRPr="00B35057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457CD2AC" w14:textId="77777777" w:rsidR="000B30BC" w:rsidRDefault="000B30B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DE824D6" w14:textId="77777777" w:rsidR="00AD333C" w:rsidRDefault="00AD333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88075C0" w14:textId="77777777" w:rsidR="00AD333C" w:rsidRDefault="00AD333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8C38DE" w14:textId="77777777" w:rsidR="00AD333C" w:rsidRDefault="00AD333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5AC6DED" w14:textId="03321CEC" w:rsidR="00AD333C" w:rsidRPr="00B35057" w:rsidRDefault="00AD333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35057" w14:paraId="590EBFE2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4AF56CA9" w14:textId="77777777" w:rsidR="00AD333C" w:rsidRPr="00CD1294" w:rsidRDefault="00AD333C" w:rsidP="00AD333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midtveis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520FCD71" w14:textId="77777777" w:rsidR="00344406" w:rsidRPr="00B3505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2C47F6B" w14:textId="0A2344DC" w:rsidR="00344406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1D55E1CF" w:rsidR="00344406" w:rsidRPr="00B3505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29F9199C" w14:textId="73FB76B2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Forvent</w:t>
            </w:r>
            <w:r w:rsidR="009D44BA">
              <w:rPr>
                <w:rFonts w:ascii="Calibri" w:eastAsia="Calibri" w:hAnsi="Calibri" w:cs="Calibri"/>
                <w:lang w:val="nb-NO"/>
              </w:rPr>
              <w:t>et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545842FD" w14:textId="70392FD8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Ikke forvent</w:t>
            </w:r>
            <w:r w:rsidR="009D44BA">
              <w:rPr>
                <w:rFonts w:ascii="Calibri" w:eastAsia="Calibri" w:hAnsi="Calibri" w:cs="Calibri"/>
                <w:lang w:val="nb-NO"/>
              </w:rPr>
              <w:t xml:space="preserve">et </w:t>
            </w:r>
            <w:r w:rsidRPr="00B35057">
              <w:rPr>
                <w:rFonts w:ascii="Calibri" w:eastAsia="Calibri" w:hAnsi="Calibri" w:cs="Calibri"/>
                <w:lang w:val="nb-NO"/>
              </w:rPr>
              <w:t>progresjon</w:t>
            </w:r>
            <w:r w:rsidRPr="00B3505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35057" w14:paraId="56F74A5D" w14:textId="77777777" w:rsidTr="00592116">
        <w:trPr>
          <w:trHeight w:val="266"/>
        </w:trPr>
        <w:tc>
          <w:tcPr>
            <w:tcW w:w="6623" w:type="dxa"/>
            <w:vMerge/>
          </w:tcPr>
          <w:p w14:paraId="25E42CB3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D93A293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63D0A92F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35057" w14:paraId="32685E63" w14:textId="77777777" w:rsidTr="00592116">
        <w:trPr>
          <w:trHeight w:val="266"/>
        </w:trPr>
        <w:tc>
          <w:tcPr>
            <w:tcW w:w="10490" w:type="dxa"/>
            <w:gridSpan w:val="3"/>
          </w:tcPr>
          <w:p w14:paraId="2E06CE14" w14:textId="77777777" w:rsidR="00AD333C" w:rsidRPr="00B35057" w:rsidRDefault="00AD333C" w:rsidP="00AD333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74203E59" w14:textId="1404DB57" w:rsidR="00CB7846" w:rsidRPr="00B35057" w:rsidRDefault="00CB784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F4797" w14:textId="490DC5E0" w:rsidR="00CB7846" w:rsidRPr="00B35057" w:rsidRDefault="00CB784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C11D2F0" w14:textId="2D6AFEDF" w:rsidR="00CB7846" w:rsidRDefault="00CB784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080F5" w14:textId="77777777" w:rsidR="001E171A" w:rsidRPr="00B35057" w:rsidRDefault="001E171A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35057" w14:paraId="6DB6C21C" w14:textId="77777777" w:rsidTr="00592116">
        <w:trPr>
          <w:trHeight w:val="488"/>
        </w:trPr>
        <w:tc>
          <w:tcPr>
            <w:tcW w:w="6623" w:type="dxa"/>
            <w:vMerge w:val="restart"/>
          </w:tcPr>
          <w:p w14:paraId="2619DBB2" w14:textId="77777777" w:rsidR="00AD333C" w:rsidRPr="00CD1294" w:rsidRDefault="00AD333C" w:rsidP="00AD333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24073DAB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7834AA" w14:textId="77777777" w:rsidR="00344406" w:rsidRPr="00B3505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08918A6D" w:rsidR="00344406" w:rsidRPr="00B3505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3A2B4CE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03FF218D" w14:textId="31D96A6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B3505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35057" w14:paraId="12B25DDE" w14:textId="77777777" w:rsidTr="00592116">
        <w:trPr>
          <w:trHeight w:val="399"/>
        </w:trPr>
        <w:tc>
          <w:tcPr>
            <w:tcW w:w="6623" w:type="dxa"/>
            <w:vMerge/>
          </w:tcPr>
          <w:p w14:paraId="1741AC9A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4D87504F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5B20C1A9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4D846812" w14:textId="2751FE19" w:rsidR="00A61E06" w:rsidRPr="00B35057" w:rsidRDefault="00A61E06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0F8DC825" w14:textId="5BFFB891" w:rsidR="008631A1" w:rsidRPr="00B35057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B86BFC" w14:paraId="1720FFAD" w14:textId="77777777" w:rsidTr="00592116">
        <w:trPr>
          <w:trHeight w:val="266"/>
        </w:trPr>
        <w:tc>
          <w:tcPr>
            <w:tcW w:w="10490" w:type="dxa"/>
            <w:gridSpan w:val="3"/>
            <w:shd w:val="clear" w:color="auto" w:fill="00FFFF"/>
          </w:tcPr>
          <w:bookmarkEnd w:id="0"/>
          <w:p w14:paraId="60450930" w14:textId="77777777" w:rsidR="00A61E06" w:rsidRPr="00B3505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</w:pPr>
            <w:r w:rsidRPr="00B35057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Læringsutbytter generell kompetanse</w:t>
            </w:r>
          </w:p>
          <w:p w14:paraId="537E6BD9" w14:textId="77777777" w:rsidR="00A61E06" w:rsidRPr="00B3505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lang w:val="nb-NO"/>
              </w:rPr>
            </w:pPr>
            <w:r w:rsidRPr="00B35057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Studenten ………</w:t>
            </w:r>
          </w:p>
          <w:p w14:paraId="63A7F198" w14:textId="77777777" w:rsidR="00BC221B" w:rsidRPr="00BC221B" w:rsidRDefault="00BC221B" w:rsidP="00BC221B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C221B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nder veiledning formidle og dokumentere ergoterapeutisk profesjonsutøvelse til brukere og samarbeidspartnere</w:t>
            </w:r>
          </w:p>
          <w:p w14:paraId="4EF4417D" w14:textId="77777777" w:rsidR="00BC221B" w:rsidRPr="00BC221B" w:rsidRDefault="00BC221B" w:rsidP="00BC221B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C221B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*kan initiere tverrprofesjonelt samarbeid</w:t>
            </w:r>
          </w:p>
          <w:p w14:paraId="2B19C82C" w14:textId="27894811" w:rsidR="00A61E06" w:rsidRPr="00BC221B" w:rsidRDefault="00BC221B" w:rsidP="00BC221B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BC221B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diskutere med veileder hvordan likeverdige tjenester kan sikres for alle brukergrupper, og gjennom dette bidra til utvikling av god praksis</w:t>
            </w:r>
          </w:p>
        </w:tc>
      </w:tr>
      <w:tr w:rsidR="007E6FE0" w:rsidRPr="00B86BFC" w14:paraId="76EE30D2" w14:textId="77777777" w:rsidTr="003B3E1D">
        <w:trPr>
          <w:trHeight w:val="266"/>
        </w:trPr>
        <w:tc>
          <w:tcPr>
            <w:tcW w:w="10490" w:type="dxa"/>
            <w:gridSpan w:val="3"/>
          </w:tcPr>
          <w:p w14:paraId="7A5A9927" w14:textId="77777777" w:rsidR="007E6FE0" w:rsidRDefault="007E6FE0" w:rsidP="007E6FE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lastRenderedPageBreak/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egenvurdering før midt</w:t>
            </w:r>
            <w:r>
              <w:rPr>
                <w:rFonts w:ascii="Calibri" w:eastAsia="Calibri" w:hAnsi="Calibri" w:cs="Calibri"/>
                <w:lang w:val="nb-NO"/>
              </w:rPr>
              <w:t>veis</w:t>
            </w:r>
            <w:r w:rsidRPr="00B35057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62EE9C47" w14:textId="77777777" w:rsidR="007E6FE0" w:rsidRPr="00B35057" w:rsidRDefault="007E6FE0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35057" w14:paraId="02FB7ADF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75358BA7" w14:textId="77777777" w:rsidR="007E6FE0" w:rsidRPr="00CD1294" w:rsidRDefault="007E6FE0" w:rsidP="007E6FE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midtveis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000830AA" w14:textId="77777777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606568" w14:textId="77777777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A419BFD" w14:textId="77777777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66CB6F" w14:textId="77777777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220A1F7D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7C513EB2" w14:textId="3B14827D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Forvent</w:t>
            </w:r>
            <w:r w:rsidR="009D44BA">
              <w:rPr>
                <w:rFonts w:ascii="Calibri" w:eastAsia="Calibri" w:hAnsi="Calibri" w:cs="Calibri"/>
                <w:lang w:val="nb-NO"/>
              </w:rPr>
              <w:t>et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53DF3DF4" w14:textId="3EDF8AB6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Ikke forven</w:t>
            </w:r>
            <w:r w:rsidR="005113A4">
              <w:rPr>
                <w:rFonts w:ascii="Calibri" w:eastAsia="Calibri" w:hAnsi="Calibri" w:cs="Calibri"/>
                <w:lang w:val="nb-NO"/>
              </w:rPr>
              <w:t>t</w:t>
            </w:r>
            <w:r w:rsidR="009D44BA">
              <w:rPr>
                <w:rFonts w:ascii="Calibri" w:eastAsia="Calibri" w:hAnsi="Calibri" w:cs="Calibri"/>
                <w:lang w:val="nb-NO"/>
              </w:rPr>
              <w:t>e</w:t>
            </w:r>
            <w:r w:rsidR="00780A56">
              <w:rPr>
                <w:rFonts w:ascii="Calibri" w:eastAsia="Calibri" w:hAnsi="Calibri" w:cs="Calibri"/>
                <w:lang w:val="nb-NO"/>
              </w:rPr>
              <w:t>t</w:t>
            </w:r>
          </w:p>
          <w:p w14:paraId="3658AD42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progresjon</w:t>
            </w:r>
            <w:r w:rsidRPr="00B3505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35057" w14:paraId="7F20D5F9" w14:textId="77777777" w:rsidTr="00592116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5A0CFAC1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3EFCB10B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35057" w14:paraId="6098A484" w14:textId="77777777" w:rsidTr="00592116">
        <w:trPr>
          <w:trHeight w:val="266"/>
        </w:trPr>
        <w:tc>
          <w:tcPr>
            <w:tcW w:w="10490" w:type="dxa"/>
            <w:gridSpan w:val="3"/>
          </w:tcPr>
          <w:p w14:paraId="530DB778" w14:textId="77777777" w:rsidR="007E6FE0" w:rsidRPr="00B35057" w:rsidRDefault="007E6FE0" w:rsidP="007E6FE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42E2F3A8" w14:textId="77777777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35057" w14:paraId="75FF60FA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4F08FC8C" w14:textId="77777777" w:rsidR="007E6FE0" w:rsidRPr="00CD1294" w:rsidRDefault="007E6FE0" w:rsidP="007E6FE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355C6173" w14:textId="17AA4315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88897D2" w14:textId="77777777" w:rsidR="009F0755" w:rsidRPr="00B3505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63E80DFC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586D5915" w14:textId="3F299D03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B3505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35057" w14:paraId="7CF7752D" w14:textId="77777777" w:rsidTr="00592116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4A218AE8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03DAD3AE" w14:textId="77777777" w:rsidR="00A61E06" w:rsidRPr="00B3505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3C573DAD" w14:textId="77777777" w:rsidR="00A61E06" w:rsidRPr="00B35057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B86BFC" w14:paraId="30EDEA7F" w14:textId="77777777" w:rsidTr="375B2337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4780C2C4" w14:textId="0491133A" w:rsidR="0060457E" w:rsidRPr="00B35057" w:rsidRDefault="616636D5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B3505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He</w:t>
            </w:r>
            <w:r w:rsidR="00780A56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lhetlig</w:t>
            </w:r>
            <w:r w:rsidRPr="00B3505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vurdering av studenten </w:t>
            </w:r>
            <w:r w:rsidR="00780A56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–</w:t>
            </w:r>
            <w:r w:rsidRPr="00B3505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midtve</w:t>
            </w:r>
            <w:r w:rsidR="00780A56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Pr="00B3505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vurdering</w:t>
            </w:r>
          </w:p>
          <w:p w14:paraId="31BCBEBB" w14:textId="12EA13C5" w:rsidR="0060457E" w:rsidRPr="00B35057" w:rsidRDefault="005236DD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</w:t>
            </w:r>
            <w:r w:rsidR="375B2337" w:rsidRPr="375B2337">
              <w:rPr>
                <w:rFonts w:ascii="Calibri" w:eastAsia="Calibri" w:hAnsi="Calibri" w:cs="Calibri"/>
                <w:lang w:val="nb-NO"/>
              </w:rPr>
              <w:t>Fylles ut av praksisveileder</w:t>
            </w:r>
            <w:r>
              <w:rPr>
                <w:rFonts w:ascii="Calibri" w:eastAsia="Calibri" w:hAnsi="Calibri" w:cs="Calibri"/>
                <w:lang w:val="nb-NO"/>
              </w:rPr>
              <w:t>)</w:t>
            </w:r>
            <w:r w:rsidR="375B2337" w:rsidRPr="375B2337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60457E" w:rsidRPr="00B86BFC" w14:paraId="204F253E" w14:textId="77777777" w:rsidTr="375B2337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B35057" w:rsidRDefault="0060457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  <w:lang w:val="nb-NO"/>
              </w:rPr>
            </w:pPr>
          </w:p>
          <w:p w14:paraId="534F3272" w14:textId="66291BE5" w:rsidR="0060457E" w:rsidRPr="00B35057" w:rsidRDefault="0060457E" w:rsidP="00592116">
            <w:pPr>
              <w:spacing w:after="0" w:line="240" w:lineRule="auto"/>
              <w:rPr>
                <w:rFonts w:ascii="Calibri" w:eastAsia="Calibri" w:hAnsi="Calibri" w:cs="Calibri"/>
                <w:sz w:val="24"/>
                <w:lang w:val="nb-NO"/>
              </w:rPr>
            </w:pPr>
            <w:r w:rsidRPr="001E171A">
              <w:rPr>
                <w:rFonts w:ascii="Calibri" w:eastAsia="Calibri" w:hAnsi="Calibri" w:cs="Calibri"/>
                <w:lang w:val="nb-NO"/>
              </w:rPr>
              <w:t>Fr</w:t>
            </w:r>
            <w:r w:rsidR="00780A56" w:rsidRPr="001E171A">
              <w:rPr>
                <w:rFonts w:ascii="Calibri" w:eastAsia="Calibri" w:hAnsi="Calibri" w:cs="Calibri"/>
                <w:lang w:val="nb-NO"/>
              </w:rPr>
              <w:t>a</w:t>
            </w:r>
            <w:r w:rsidRPr="001E171A">
              <w:rPr>
                <w:rFonts w:ascii="Calibri" w:eastAsia="Calibri" w:hAnsi="Calibri" w:cs="Calibri"/>
                <w:lang w:val="nb-NO"/>
              </w:rPr>
              <w:t>vær i praksis halvve</w:t>
            </w:r>
            <w:r w:rsidR="00780A56" w:rsidRPr="001E171A">
              <w:rPr>
                <w:rFonts w:ascii="Calibri" w:eastAsia="Calibri" w:hAnsi="Calibri" w:cs="Calibri"/>
                <w:lang w:val="nb-NO"/>
              </w:rPr>
              <w:t>i</w:t>
            </w:r>
            <w:r w:rsidRPr="001E171A">
              <w:rPr>
                <w:rFonts w:ascii="Calibri" w:eastAsia="Calibri" w:hAnsi="Calibri" w:cs="Calibri"/>
                <w:lang w:val="nb-NO"/>
              </w:rPr>
              <w:t>s i praksisperioden:     __________ dager</w:t>
            </w:r>
          </w:p>
        </w:tc>
      </w:tr>
      <w:tr w:rsidR="00C517FE" w:rsidRPr="00B35057" w14:paraId="097998A6" w14:textId="77777777" w:rsidTr="375B2337">
        <w:trPr>
          <w:trHeight w:val="530"/>
        </w:trPr>
        <w:tc>
          <w:tcPr>
            <w:tcW w:w="10490" w:type="dxa"/>
            <w:gridSpan w:val="3"/>
          </w:tcPr>
          <w:p w14:paraId="20E01C16" w14:textId="77777777" w:rsidR="00C517FE" w:rsidRDefault="00C517FE" w:rsidP="00C517FE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2D90076C" w14:textId="0BA3AAE7" w:rsidR="00C517FE" w:rsidRPr="00B35057" w:rsidRDefault="00C517FE" w:rsidP="00C517FE">
            <w:pPr>
              <w:spacing w:after="0" w:line="240" w:lineRule="auto"/>
              <w:rPr>
                <w:rFonts w:ascii="Calibri" w:eastAsia="Calibri" w:hAnsi="Calibri" w:cs="Calibri"/>
                <w:sz w:val="24"/>
                <w:lang w:val="nb-NO"/>
              </w:rPr>
            </w:pPr>
            <w:r w:rsidRPr="00DB56C0">
              <w:rPr>
                <w:rFonts w:ascii="Calibri" w:eastAsia="Calibri" w:hAnsi="Calibri" w:cs="Calibri"/>
                <w:lang w:val="nb-NO"/>
              </w:rPr>
              <w:t xml:space="preserve">Skikkethetsvurdering er gjennomført midtveis i praksisperioden:   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B56C0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DB56C0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0457E" w:rsidRPr="00B35057" w14:paraId="5937AECD" w14:textId="77777777" w:rsidTr="375B233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726870E3" w:rsidR="0060457E" w:rsidRPr="00B35057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B35057">
              <w:rPr>
                <w:rFonts w:ascii="Calibri" w:eastAsia="Calibri" w:hAnsi="Calibri" w:cs="Calibri"/>
                <w:lang w:val="nb-NO"/>
              </w:rPr>
              <w:t>På bakgrunn av e</w:t>
            </w:r>
            <w:r w:rsidR="00780A56">
              <w:rPr>
                <w:rFonts w:ascii="Calibri" w:eastAsia="Calibri" w:hAnsi="Calibri" w:cs="Calibri"/>
                <w:lang w:val="nb-NO"/>
              </w:rPr>
              <w:t>n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>
              <w:rPr>
                <w:rFonts w:ascii="Calibri" w:eastAsia="Calibri" w:hAnsi="Calibri" w:cs="Calibri"/>
                <w:lang w:val="nb-NO"/>
              </w:rPr>
              <w:t>lhetlig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780A56">
              <w:rPr>
                <w:rFonts w:ascii="Calibri" w:eastAsia="Calibri" w:hAnsi="Calibri" w:cs="Calibri"/>
                <w:lang w:val="nb-NO"/>
              </w:rPr>
              <w:t>n</w:t>
            </w:r>
            <w:r w:rsidRPr="00B35057">
              <w:rPr>
                <w:rFonts w:ascii="Calibri" w:eastAsia="Calibri" w:hAnsi="Calibri" w:cs="Calibri"/>
                <w:lang w:val="nb-NO"/>
              </w:rPr>
              <w:t xml:space="preserve"> prestasjon fram til midtve</w:t>
            </w:r>
            <w:r w:rsidR="00780A56">
              <w:rPr>
                <w:rFonts w:ascii="Calibri" w:eastAsia="Calibri" w:hAnsi="Calibri" w:cs="Calibri"/>
                <w:lang w:val="nb-NO"/>
              </w:rPr>
              <w:t>i</w:t>
            </w:r>
            <w:r w:rsidRPr="00B35057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780A56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0204894B" w:rsidR="0060457E" w:rsidRPr="00B35057" w:rsidRDefault="54110928" w:rsidP="47E3DC4C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 w:rsidRPr="47E3DC4C">
              <w:rPr>
                <w:rFonts w:ascii="Calibri" w:eastAsia="Calibri" w:hAnsi="Calibri" w:cs="Calibri"/>
                <w:lang w:val="nb-NO"/>
              </w:rPr>
              <w:t>F</w:t>
            </w:r>
            <w:r w:rsidR="16112AA7" w:rsidRPr="47E3DC4C">
              <w:rPr>
                <w:rFonts w:ascii="Calibri" w:eastAsia="Calibri" w:hAnsi="Calibri" w:cs="Calibri"/>
                <w:lang w:val="nb-NO"/>
              </w:rPr>
              <w:t>orvent</w:t>
            </w:r>
            <w:r w:rsidR="566FDAE0" w:rsidRPr="47E3DC4C">
              <w:rPr>
                <w:rFonts w:ascii="Calibri" w:eastAsia="Calibri" w:hAnsi="Calibri" w:cs="Calibri"/>
                <w:lang w:val="nb-NO"/>
              </w:rPr>
              <w:t>et</w:t>
            </w:r>
            <w:r w:rsidR="16112AA7" w:rsidRPr="47E3DC4C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D83EEFA" w:rsidR="0060457E" w:rsidRPr="00B35057" w:rsidRDefault="1E2F4AD7" w:rsidP="47E3DC4C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  <w:r w:rsidRPr="47E3DC4C">
              <w:rPr>
                <w:rFonts w:ascii="Calibri" w:eastAsia="Calibri" w:hAnsi="Calibri" w:cs="Calibri"/>
                <w:lang w:val="nb-NO"/>
              </w:rPr>
              <w:t>I</w:t>
            </w:r>
            <w:r w:rsidR="16112AA7" w:rsidRPr="47E3DC4C">
              <w:rPr>
                <w:rFonts w:ascii="Calibri" w:eastAsia="Calibri" w:hAnsi="Calibri" w:cs="Calibri"/>
                <w:lang w:val="nb-NO"/>
              </w:rPr>
              <w:t>kke forvent</w:t>
            </w:r>
            <w:r w:rsidR="566FDAE0" w:rsidRPr="47E3DC4C">
              <w:rPr>
                <w:rFonts w:ascii="Calibri" w:eastAsia="Calibri" w:hAnsi="Calibri" w:cs="Calibri"/>
                <w:lang w:val="nb-NO"/>
              </w:rPr>
              <w:t>et</w:t>
            </w:r>
            <w:r w:rsidR="16112AA7" w:rsidRPr="47E3DC4C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B35057" w14:paraId="5DC11DF4" w14:textId="77777777" w:rsidTr="375B233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B35057" w:rsidRDefault="0060457E" w:rsidP="00592116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B35057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B35057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130521" w14:paraId="6DFC34DA" w14:textId="77777777" w:rsidTr="375B233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01DD8640" w:rsidR="0060457E" w:rsidRPr="00780A56" w:rsidRDefault="16112AA7" w:rsidP="0059211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>Utfyll</w:t>
            </w:r>
            <w:r w:rsidR="566FDAE0"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>ende</w:t>
            </w:r>
            <w:r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kommentar ved ikke forvent</w:t>
            </w:r>
            <w:r w:rsidR="566FDAE0"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>et</w:t>
            </w:r>
            <w:r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progresjon med </w:t>
            </w:r>
            <w:r w:rsidR="1A0F0552"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>begrunnelse</w:t>
            </w:r>
            <w:r w:rsidRPr="47E3DC4C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for vurdering</w:t>
            </w:r>
            <w:r w:rsidRPr="47E3DC4C">
              <w:rPr>
                <w:rFonts w:ascii="Calibri" w:eastAsia="Calibri" w:hAnsi="Calibri" w:cs="Verdana"/>
                <w:b/>
                <w:bCs/>
                <w:color w:val="000000" w:themeColor="text1"/>
                <w:sz w:val="18"/>
                <w:szCs w:val="18"/>
                <w:lang w:val="nb-NO"/>
              </w:rPr>
              <w:t xml:space="preserve">: </w:t>
            </w:r>
          </w:p>
          <w:p w14:paraId="27BCFA7B" w14:textId="77777777" w:rsidR="0060457E" w:rsidRPr="00780A5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17E20F83" w14:textId="77777777" w:rsidR="0060457E" w:rsidRPr="00780A5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679CB5D" w14:textId="77777777" w:rsidR="0060457E" w:rsidRPr="00780A5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197B8029" w14:textId="77777777" w:rsidR="0060457E" w:rsidRPr="00780A5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  <w:p w14:paraId="31F06269" w14:textId="77777777" w:rsidR="0060457E" w:rsidRPr="00780A56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7B0E3EF3" w14:textId="77777777" w:rsidR="00F2360A" w:rsidRPr="00B35057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  <w:lang w:val="nb-NO"/>
        </w:rPr>
      </w:pPr>
      <w:r w:rsidRPr="00B35057">
        <w:rPr>
          <w:rFonts w:ascii="Calibri" w:eastAsia="Calibri" w:hAnsi="Calibri" w:cs="Verdana"/>
          <w:lang w:val="nb-NO"/>
        </w:rPr>
        <w:t>*</w:t>
      </w:r>
      <w:r w:rsidRPr="00B35057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I Forskrift om studium og eksamen ved Høgskulen på Vestlandet står følgende, ved tvil om bestått praksis </w:t>
      </w:r>
    </w:p>
    <w:p w14:paraId="6C91F3ED" w14:textId="2A02404A" w:rsidR="00F2360A" w:rsidRPr="00B35057" w:rsidRDefault="00000000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>
        <w:r w:rsidR="00F2360A" w:rsidRPr="47E3DC4C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§ 10-7</w:t>
        </w:r>
      </w:hyperlink>
      <w:r w:rsidR="00F2360A" w:rsidRPr="47E3DC4C">
        <w:rPr>
          <w:rFonts w:ascii="Calibri" w:eastAsia="Calibri" w:hAnsi="Calibri" w:cs="Verdana"/>
          <w:color w:val="000000" w:themeColor="text1"/>
          <w:sz w:val="18"/>
          <w:szCs w:val="18"/>
          <w:lang w:val="nb-NO"/>
        </w:rPr>
        <w:t xml:space="preserve"> (1) Når det oppstår tvil om studenten vil nå mål</w:t>
      </w:r>
      <w:r w:rsidR="56B905AB" w:rsidRPr="47E3DC4C">
        <w:rPr>
          <w:rFonts w:ascii="Calibri" w:eastAsia="Calibri" w:hAnsi="Calibri" w:cs="Verdana"/>
          <w:color w:val="000000" w:themeColor="text1"/>
          <w:sz w:val="18"/>
          <w:szCs w:val="18"/>
          <w:lang w:val="nb-NO"/>
        </w:rPr>
        <w:t>ene</w:t>
      </w:r>
      <w:r w:rsidR="00F2360A" w:rsidRPr="47E3DC4C">
        <w:rPr>
          <w:rFonts w:ascii="Calibri" w:eastAsia="Calibri" w:hAnsi="Calibri" w:cs="Verdana"/>
          <w:color w:val="000000" w:themeColor="text1"/>
          <w:sz w:val="18"/>
          <w:szCs w:val="18"/>
          <w:lang w:val="nb-NO"/>
        </w:rPr>
        <w:t xml:space="preserve"> for læringsutbyttet og bestå praksis, og tvilen oppstår før studenten er halvveis i praksisperioden, skal studenten få skriftlig varsel. (2) Varselet skal presisere hvilke deler av læringsutbyttet studenten ikke har oppnådd så langt i praksis. I varselet skal det </w:t>
      </w:r>
      <w:r w:rsidR="4A5446FD" w:rsidRPr="47E3DC4C">
        <w:rPr>
          <w:rFonts w:ascii="Calibri" w:eastAsia="Calibri" w:hAnsi="Calibri" w:cs="Verdana"/>
          <w:color w:val="000000" w:themeColor="text1"/>
          <w:sz w:val="18"/>
          <w:szCs w:val="18"/>
          <w:lang w:val="nb-NO"/>
        </w:rPr>
        <w:t>også</w:t>
      </w:r>
      <w:r w:rsidR="00F2360A" w:rsidRPr="47E3DC4C">
        <w:rPr>
          <w:rFonts w:ascii="Calibri" w:eastAsia="Calibri" w:hAnsi="Calibri" w:cs="Verdana"/>
          <w:color w:val="000000" w:themeColor="text1"/>
          <w:sz w:val="18"/>
          <w:szCs w:val="18"/>
          <w:lang w:val="nb-NO"/>
        </w:rPr>
        <w:t xml:space="preserve"> gå frem hvordan studenten kan oppnå og vise oppnådd læringsutbytte for å bestå praksis. For mer informasjon se - </w:t>
      </w:r>
      <w:hyperlink r:id="rId12">
        <w:r w:rsidR="00F2360A" w:rsidRPr="47E3DC4C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7664135C" w14:textId="7D413A8D" w:rsidR="00F2360A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p w14:paraId="4A7028EF" w14:textId="77777777" w:rsidR="00FB4760" w:rsidRPr="00B35057" w:rsidRDefault="00FB4760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7073FF" w14:paraId="72948D2E" w14:textId="77777777" w:rsidTr="375B2337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00B91060" w14:textId="05C960C5" w:rsidR="00F2360A" w:rsidRPr="00B35057" w:rsidRDefault="00F2360A" w:rsidP="375B2337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375B233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He</w:t>
            </w:r>
            <w:r w:rsidR="464059AE" w:rsidRPr="375B233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lhetlig </w:t>
            </w:r>
            <w:r w:rsidRPr="375B2337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urdering av studenten – sluttvurdering</w:t>
            </w:r>
          </w:p>
          <w:p w14:paraId="7847B917" w14:textId="63EF0404" w:rsidR="00F2360A" w:rsidRPr="00B35057" w:rsidRDefault="007073FF" w:rsidP="375B233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</w:t>
            </w:r>
            <w:r w:rsidR="375B2337" w:rsidRPr="375B2337">
              <w:rPr>
                <w:rFonts w:ascii="Calibri" w:eastAsia="Calibri" w:hAnsi="Calibri" w:cs="Calibri"/>
                <w:lang w:val="nb-NO"/>
              </w:rPr>
              <w:t>Fylles ut av praksisveileder. Student og praksisveileder signerer</w:t>
            </w:r>
            <w:r>
              <w:rPr>
                <w:rFonts w:ascii="Calibri" w:eastAsia="Calibri" w:hAnsi="Calibri" w:cs="Calibri"/>
                <w:lang w:val="nb-NO"/>
              </w:rPr>
              <w:t>)</w:t>
            </w:r>
            <w:r w:rsidR="375B2337" w:rsidRPr="375B2337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F2360A" w:rsidRPr="00B35057" w14:paraId="4B8B40E5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F91838" w14:textId="0FB20E0D" w:rsidR="00F2360A" w:rsidRPr="00FB4760" w:rsidRDefault="00A26393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Studenten 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har vært til st</w:t>
            </w:r>
            <w:r w:rsidR="00FD210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ede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minimum 90 % av tid</w:t>
            </w:r>
            <w:r w:rsidR="00FD210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en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i hele praksisperioden.</w:t>
            </w:r>
          </w:p>
          <w:p w14:paraId="3A22F596" w14:textId="56708656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Fr</w:t>
            </w:r>
            <w:r w:rsidR="00FD210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a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vær      ____  dag</w:t>
            </w:r>
            <w:r w:rsidR="00FD210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e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r ____tim</w:t>
            </w:r>
            <w:r w:rsidR="00FD210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e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43BC7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63BA6" w14:textId="35DE8741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Ikke godkjent          </w:t>
            </w:r>
          </w:p>
        </w:tc>
      </w:tr>
      <w:tr w:rsidR="00F2360A" w:rsidRPr="00B35057" w14:paraId="2EC978E1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3845791E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44B43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8419A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79750ED1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F119B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Mål og plan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0DD2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61911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Ikke Gjennomført     </w:t>
            </w:r>
          </w:p>
          <w:p w14:paraId="4F2C819C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3AED72A0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1AC65D44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4BE90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F7161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28A84A57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33C8A" w14:textId="4BBF7A88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Aktivitetsanalyse er gjennomført og diskutert med praksis</w:t>
            </w:r>
            <w:r w:rsidR="00FD210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veilede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660DD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EB2E3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Ikke Gjennomført     </w:t>
            </w:r>
          </w:p>
          <w:p w14:paraId="12217593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05A7169C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5B38BF73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5826F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A620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657E2513" w14:textId="77777777" w:rsidTr="375B2337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B113F" w14:textId="64F8DEEA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Minimum tre læringssituasjoner (LS – PLEX) er gjennomført og refleksjonsnotat er skrevet til </w:t>
            </w:r>
            <w:r w:rsidR="00DF269F">
              <w:rPr>
                <w:rFonts w:ascii="Calibri" w:eastAsia="Calibri" w:hAnsi="Calibri" w:cs="Verdana"/>
                <w:color w:val="000000" w:themeColor="text1"/>
                <w:lang w:val="nb-NO"/>
              </w:rPr>
              <w:t>et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av dem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718F08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88E42C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Ikke Gjennomført     </w:t>
            </w:r>
          </w:p>
          <w:p w14:paraId="60A643A6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4765F90F" w14:textId="77777777" w:rsidTr="375B2337">
        <w:trPr>
          <w:trHeight w:val="270"/>
        </w:trPr>
        <w:tc>
          <w:tcPr>
            <w:tcW w:w="6623" w:type="dxa"/>
            <w:gridSpan w:val="2"/>
            <w:vMerge/>
          </w:tcPr>
          <w:p w14:paraId="336127B7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17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D5AD8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2CF43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2E942234" w14:textId="77777777" w:rsidTr="375B2337">
        <w:trPr>
          <w:trHeight w:val="135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08560" w14:textId="464A580D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Journalnotat som følger ICF-</w:t>
            </w:r>
            <w:r w:rsidR="00986409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dimensjonene,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er skrevet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D96DF2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BADFD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Ikke Gjennomført     </w:t>
            </w:r>
          </w:p>
          <w:p w14:paraId="622E8AEA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790DDF05" w14:textId="77777777" w:rsidTr="375B2337">
        <w:trPr>
          <w:trHeight w:val="135"/>
        </w:trPr>
        <w:tc>
          <w:tcPr>
            <w:tcW w:w="6623" w:type="dxa"/>
            <w:gridSpan w:val="2"/>
            <w:vMerge/>
          </w:tcPr>
          <w:p w14:paraId="03F0EDA6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9BB17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B4DA0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70212F2B" w14:textId="77777777" w:rsidTr="375B2337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1EA5D7D4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På bakgrunn av e</w:t>
            </w:r>
            <w:r w:rsidR="00EE5EDB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n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he</w:t>
            </w:r>
            <w:r w:rsidR="000E36F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lhetlig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vurdering av studenten si</w:t>
            </w:r>
            <w:r w:rsidR="000E36F0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n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prestasjon i praksis vurder</w:t>
            </w:r>
            <w:r w:rsidR="0093778C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e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8F8589" w14:textId="35BAAD16" w:rsidR="00F2360A" w:rsidRPr="00FB4760" w:rsidRDefault="00A26393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G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02952A" w14:textId="75BCFFAB" w:rsidR="00F2360A" w:rsidRPr="00FB4760" w:rsidRDefault="00A26393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I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kke godkjent </w:t>
            </w:r>
          </w:p>
        </w:tc>
      </w:tr>
      <w:tr w:rsidR="00F2360A" w:rsidRPr="00B35057" w14:paraId="4A112932" w14:textId="77777777" w:rsidTr="375B2337">
        <w:trPr>
          <w:trHeight w:val="547"/>
        </w:trPr>
        <w:tc>
          <w:tcPr>
            <w:tcW w:w="6623" w:type="dxa"/>
            <w:gridSpan w:val="2"/>
            <w:vMerge/>
          </w:tcPr>
          <w:p w14:paraId="441B6654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8A4ACD" w:rsidRPr="00B32339" w14:paraId="4087DC18" w14:textId="77777777" w:rsidTr="375B2337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3937E715" w14:textId="77777777" w:rsidR="008A4ACD" w:rsidRDefault="008A4ACD" w:rsidP="008A4AC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7D58537D" w14:textId="1E157BB7" w:rsidR="008A4ACD" w:rsidRPr="00FB4760" w:rsidRDefault="11FC049A" w:rsidP="008A4AC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313AA">
              <w:rPr>
                <w:rFonts w:ascii="Calibri" w:eastAsia="Calibri" w:hAnsi="Calibri" w:cs="Calibri"/>
                <w:lang w:val="nb-NO"/>
              </w:rPr>
              <w:t xml:space="preserve">Skikkethetsvurdering er gjennomført ved sluttevaluering: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313AA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F313AA">
              <w:rPr>
                <w:rFonts w:ascii="Calibri" w:eastAsia="Calibri" w:hAnsi="Calibri" w:cs="Calibri"/>
                <w:lang w:val="nb-NO"/>
              </w:rPr>
              <w:t xml:space="preserve">         </w:t>
            </w:r>
          </w:p>
        </w:tc>
      </w:tr>
      <w:tr w:rsidR="00F2360A" w:rsidRPr="00B86BFC" w14:paraId="4CC34403" w14:textId="77777777" w:rsidTr="375B2337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F663CC8" w14:textId="74DC4E55" w:rsidR="00F2360A" w:rsidRPr="00FB4760" w:rsidRDefault="000E36F0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Hva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 xml:space="preserve"> studenten blir anbefalt å jobbe vid</w:t>
            </w:r>
            <w:r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e</w:t>
            </w:r>
            <w:r w:rsidR="00F2360A" w:rsidRPr="00FB4760">
              <w:rPr>
                <w:rFonts w:ascii="Calibri" w:eastAsia="Calibri" w:hAnsi="Calibri" w:cs="Verdana"/>
                <w:color w:val="000000" w:themeColor="text1"/>
                <w:lang w:val="nb-NO"/>
              </w:rPr>
              <w:t>re med i neste praksisperiode:</w:t>
            </w:r>
          </w:p>
          <w:p w14:paraId="6036816C" w14:textId="7A15AA20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  <w:p w14:paraId="2C2C818A" w14:textId="427264F9" w:rsidR="009673CC" w:rsidRPr="00FB4760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  <w:p w14:paraId="39987621" w14:textId="28F8A961" w:rsidR="009673CC" w:rsidRPr="00FB4760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  <w:p w14:paraId="6686BC76" w14:textId="59F8ECFB" w:rsidR="009673CC" w:rsidRPr="00FB4760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  <w:p w14:paraId="3F8C9AA9" w14:textId="77777777" w:rsidR="009673CC" w:rsidRPr="00FB4760" w:rsidRDefault="009673CC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  <w:p w14:paraId="260FF1FD" w14:textId="77777777" w:rsidR="00F2360A" w:rsidRPr="00FB4760" w:rsidRDefault="00F2360A" w:rsidP="00FB47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color w:val="000000" w:themeColor="text1"/>
                <w:lang w:val="nb-NO"/>
              </w:rPr>
            </w:pPr>
          </w:p>
        </w:tc>
      </w:tr>
      <w:tr w:rsidR="00F2360A" w:rsidRPr="00B35057" w14:paraId="4AA68CF4" w14:textId="77777777" w:rsidTr="375B2337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35057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4A6237" w14:textId="64B00571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35057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 w:rsidR="000E36F0"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B35057">
              <w:rPr>
                <w:rFonts w:ascii="Calibri" w:eastAsia="Calibri" w:hAnsi="Calibri" w:cs="Calibri"/>
                <w:bCs/>
                <w:lang w:val="nb-NO"/>
              </w:rPr>
              <w:t>r:</w:t>
            </w:r>
          </w:p>
        </w:tc>
      </w:tr>
      <w:tr w:rsidR="00F2360A" w:rsidRPr="00B35057" w14:paraId="17C6A105" w14:textId="77777777" w:rsidTr="375B2337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35057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F2360A" w:rsidRPr="00B35057" w14:paraId="181A09F7" w14:textId="77777777" w:rsidTr="375B2337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553750A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35057">
              <w:rPr>
                <w:rFonts w:ascii="Calibri" w:eastAsia="Calibri" w:hAnsi="Calibri" w:cs="Calibri"/>
                <w:bCs/>
                <w:lang w:val="nb-NO"/>
              </w:rPr>
              <w:t>Praksis</w:t>
            </w:r>
            <w:r w:rsidR="000E36F0">
              <w:rPr>
                <w:rFonts w:ascii="Calibri" w:eastAsia="Calibri" w:hAnsi="Calibri" w:cs="Calibri"/>
                <w:bCs/>
                <w:lang w:val="nb-NO"/>
              </w:rPr>
              <w:t>veileder</w:t>
            </w:r>
            <w:r w:rsidRPr="00B35057">
              <w:rPr>
                <w:rFonts w:ascii="Calibri" w:eastAsia="Calibri" w:hAnsi="Calibri" w:cs="Calibri"/>
                <w:bCs/>
                <w:lang w:val="nb-NO"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F2360A" w:rsidRPr="00B3505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39FD12D6" w14:textId="77777777" w:rsidR="00F2360A" w:rsidRPr="00B35057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szCs w:val="20"/>
          <w:lang w:val="nb-NO"/>
        </w:rPr>
      </w:pPr>
    </w:p>
    <w:p w14:paraId="3CC867DF" w14:textId="4EEFEBA7" w:rsidR="00F2360A" w:rsidRPr="00B35057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00B35057">
        <w:rPr>
          <w:rFonts w:ascii="Calibri" w:eastAsia="Calibri" w:hAnsi="Calibri" w:cs="Calibri"/>
          <w:sz w:val="24"/>
          <w:szCs w:val="24"/>
          <w:lang w:val="nb-NO"/>
        </w:rPr>
        <w:t>Studenten er ansvarl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i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>g for å laste opp skjemaet i WISEflow inn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n en 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uke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 etter praksisslutt. </w:t>
      </w:r>
      <w:r w:rsidR="691CAB95" w:rsidRPr="00B35057">
        <w:rPr>
          <w:rFonts w:ascii="Calibri" w:eastAsia="Calibri" w:hAnsi="Calibri" w:cs="Calibri"/>
          <w:sz w:val="24"/>
          <w:szCs w:val="24"/>
          <w:lang w:val="nb-NO"/>
        </w:rPr>
        <w:t>Kontakt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>lær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>r registrerer resultat av vurdering</w:t>
      </w:r>
      <w:r w:rsidR="001D701B">
        <w:rPr>
          <w:rFonts w:ascii="Calibri" w:eastAsia="Calibri" w:hAnsi="Calibri" w:cs="Calibri"/>
          <w:sz w:val="24"/>
          <w:szCs w:val="24"/>
          <w:lang w:val="nb-NO"/>
        </w:rPr>
        <w:t>en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 i WISEflow inn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n to 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 xml:space="preserve">uker 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>etter praksisslutt.  Sensur registrer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s i StudentWeb 3 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uker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 etter avslutt</w:t>
      </w:r>
      <w:r w:rsidR="000E36F0">
        <w:rPr>
          <w:rFonts w:ascii="Calibri" w:eastAsia="Calibri" w:hAnsi="Calibri" w:cs="Calibri"/>
          <w:sz w:val="24"/>
          <w:szCs w:val="24"/>
          <w:lang w:val="nb-NO"/>
        </w:rPr>
        <w:t>et</w:t>
      </w:r>
      <w:r w:rsidRPr="00B35057">
        <w:rPr>
          <w:rFonts w:ascii="Calibri" w:eastAsia="Calibri" w:hAnsi="Calibri" w:cs="Calibri"/>
          <w:sz w:val="24"/>
          <w:szCs w:val="24"/>
          <w:lang w:val="nb-NO"/>
        </w:rPr>
        <w:t xml:space="preserve"> praksisperiode.</w:t>
      </w:r>
    </w:p>
    <w:p w14:paraId="5CDD2DDF" w14:textId="54A935A6" w:rsidR="00F2360A" w:rsidRPr="00B35057" w:rsidRDefault="00F2360A" w:rsidP="00F2360A">
      <w:pPr>
        <w:spacing w:after="0" w:line="240" w:lineRule="auto"/>
        <w:rPr>
          <w:lang w:val="nb-NO"/>
        </w:rPr>
      </w:pPr>
      <w:r w:rsidRPr="00B35057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 w:rsidR="000E36F0"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B35057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  <w:r w:rsidR="00066450">
        <w:rPr>
          <w:rFonts w:ascii="Calibri" w:eastAsia="Calibri" w:hAnsi="Calibri" w:cs="Calibri"/>
          <w:b/>
          <w:sz w:val="28"/>
          <w:szCs w:val="28"/>
          <w:lang w:val="nb-NO"/>
        </w:rPr>
        <w:t>p</w:t>
      </w:r>
      <w:r w:rsidRPr="00B35057">
        <w:rPr>
          <w:rFonts w:ascii="Calibri" w:eastAsia="Calibri" w:hAnsi="Calibri" w:cs="Calibri"/>
          <w:b/>
          <w:sz w:val="28"/>
          <w:szCs w:val="28"/>
          <w:lang w:val="nb-NO"/>
        </w:rPr>
        <w:t xml:space="preserve">raksisnettsidene for </w:t>
      </w:r>
      <w:r w:rsidR="009C7211" w:rsidRPr="00B35057">
        <w:rPr>
          <w:rFonts w:ascii="Calibri" w:eastAsia="Calibri" w:hAnsi="Calibri" w:cs="Calibri"/>
          <w:b/>
          <w:sz w:val="28"/>
          <w:szCs w:val="28"/>
          <w:lang w:val="nb-NO"/>
        </w:rPr>
        <w:t>ergoterapi</w:t>
      </w:r>
      <w:r w:rsidRPr="00B35057">
        <w:rPr>
          <w:rFonts w:ascii="Calibri" w:eastAsia="Calibri" w:hAnsi="Calibri" w:cs="Calibri"/>
          <w:b/>
          <w:sz w:val="28"/>
          <w:szCs w:val="28"/>
          <w:lang w:val="nb-NO"/>
        </w:rPr>
        <w:t xml:space="preserve">: </w:t>
      </w:r>
      <w:hyperlink r:id="rId13" w:history="1">
        <w:r w:rsidR="009C7211" w:rsidRPr="00B35057">
          <w:rPr>
            <w:rStyle w:val="Hyperkobling"/>
            <w:lang w:val="nb-NO"/>
          </w:rPr>
          <w:t>https://www.hvl.no/student/praksis/helseogsosial/ergoterapi/</w:t>
        </w:r>
      </w:hyperlink>
    </w:p>
    <w:p w14:paraId="788E23A7" w14:textId="77777777" w:rsidR="009C7211" w:rsidRPr="00B35057" w:rsidRDefault="009C7211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2C359A8E" w14:textId="77777777" w:rsidR="00F2360A" w:rsidRPr="00B35057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1F770B8F" w14:textId="77777777" w:rsidR="00F2360A" w:rsidRPr="00B35057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</w:pPr>
      <w:r w:rsidRPr="00B35057">
        <w:rPr>
          <w:rFonts w:ascii="Calibri" w:eastAsia="Calibri" w:hAnsi="Calibri" w:cs="Times New Roman"/>
          <w:lang w:val="nb-NO"/>
        </w:rPr>
        <w:br w:type="page"/>
      </w:r>
    </w:p>
    <w:p w14:paraId="35033BDA" w14:textId="77777777" w:rsidR="00F2360A" w:rsidRPr="00B35057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B35057">
          <w:headerReference w:type="default" r:id="rId14"/>
          <w:footerReference w:type="default" r:id="rId15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B35057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B35057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77777777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ethetsvurdering i høye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77777777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ethetsvurdering i høye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B35057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5D83AFF1" w14:textId="76E67C1D" w:rsidR="00F2360A" w:rsidRPr="00B35057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375B2337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midtveis- og sluttvurd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6"/>
        <w:gridCol w:w="2001"/>
        <w:gridCol w:w="1912"/>
        <w:gridCol w:w="4991"/>
      </w:tblGrid>
      <w:tr w:rsidR="00F2360A" w:rsidRPr="00130521" w14:paraId="13799896" w14:textId="77777777" w:rsidTr="375B2337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 xml:space="preserve">Halvtidsevaluering </w:t>
            </w:r>
          </w:p>
          <w:p w14:paraId="261CB348" w14:textId="1A7CF80D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375B2337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375B2337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Heltidsevaluering</w:t>
            </w:r>
          </w:p>
          <w:p w14:paraId="19D9A1CB" w14:textId="327791E4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375B2337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375B2337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B86BFC" w14:paraId="6AED8268" w14:textId="77777777" w:rsidTr="375B2337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86BFC" w14:paraId="7F4F36FF" w14:textId="77777777" w:rsidTr="375B2337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35057" w14:paraId="0CA64204" w14:textId="77777777" w:rsidTr="375B2337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86BFC" w14:paraId="03CA0249" w14:textId="77777777" w:rsidTr="375B2337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30521" w14:paraId="018E4A16" w14:textId="77777777" w:rsidTr="375B2337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86BFC" w14:paraId="31E9A3FC" w14:textId="77777777" w:rsidTr="375B2337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86BFC" w14:paraId="29B7EA37" w14:textId="77777777" w:rsidTr="375B2337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86BFC" w14:paraId="1328F3AE" w14:textId="77777777" w:rsidTr="375B2337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B3505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35057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3505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3505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B3505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B35057" w:rsidRDefault="006D6A0A" w:rsidP="008631A1">
      <w:pPr>
        <w:rPr>
          <w:lang w:val="nb-NO"/>
        </w:rPr>
      </w:pPr>
    </w:p>
    <w:sectPr w:rsidR="006D6A0A" w:rsidRPr="00B35057" w:rsidSect="00F2360A">
      <w:headerReference w:type="default" r:id="rId16"/>
      <w:footerReference w:type="default" r:id="rId17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46A83" w14:textId="77777777" w:rsidR="009F5BB7" w:rsidRDefault="009F5BB7" w:rsidP="002115CC">
      <w:pPr>
        <w:spacing w:after="0" w:line="240" w:lineRule="auto"/>
      </w:pPr>
      <w:r>
        <w:separator/>
      </w:r>
    </w:p>
  </w:endnote>
  <w:endnote w:type="continuationSeparator" w:id="0">
    <w:p w14:paraId="5B0E108F" w14:textId="77777777" w:rsidR="009F5BB7" w:rsidRDefault="009F5BB7" w:rsidP="002115CC">
      <w:pPr>
        <w:spacing w:after="0" w:line="240" w:lineRule="auto"/>
      </w:pPr>
      <w:r>
        <w:continuationSeparator/>
      </w:r>
    </w:p>
  </w:endnote>
  <w:endnote w:type="continuationNotice" w:id="1">
    <w:p w14:paraId="5D2310A1" w14:textId="77777777" w:rsidR="009F5BB7" w:rsidRDefault="009F5B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72BF8" w14:textId="77777777" w:rsidR="009F5BB7" w:rsidRDefault="009F5BB7" w:rsidP="002115CC">
      <w:pPr>
        <w:spacing w:after="0" w:line="240" w:lineRule="auto"/>
      </w:pPr>
      <w:r>
        <w:separator/>
      </w:r>
    </w:p>
  </w:footnote>
  <w:footnote w:type="continuationSeparator" w:id="0">
    <w:p w14:paraId="5A16987C" w14:textId="77777777" w:rsidR="009F5BB7" w:rsidRDefault="009F5BB7" w:rsidP="002115CC">
      <w:pPr>
        <w:spacing w:after="0" w:line="240" w:lineRule="auto"/>
      </w:pPr>
      <w:r>
        <w:continuationSeparator/>
      </w:r>
    </w:p>
  </w:footnote>
  <w:footnote w:type="continuationNotice" w:id="1">
    <w:p w14:paraId="75ABD88D" w14:textId="77777777" w:rsidR="009F5BB7" w:rsidRDefault="009F5B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</w:t>
    </w:r>
  </w:p>
  <w:p w14:paraId="06CE8692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3E5EB5">
      <w:rPr>
        <w:rFonts w:ascii="Arial" w:hAnsi="Arial" w:cs="Arial"/>
        <w:color w:val="808080"/>
        <w:sz w:val="16"/>
        <w:szCs w:val="16"/>
      </w:rPr>
      <w:tab/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</w:t>
    </w:r>
  </w:p>
  <w:p w14:paraId="3C0D4A02" w14:textId="13298C51" w:rsidR="00F2360A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</w:rPr>
    </w:pPr>
    <w:r w:rsidRPr="003E5EB5">
      <w:rPr>
        <w:bCs/>
        <w:sz w:val="24"/>
        <w:szCs w:val="24"/>
      </w:rPr>
      <w:t>Institutt for helse</w:t>
    </w:r>
    <w:r>
      <w:rPr>
        <w:bCs/>
        <w:sz w:val="24"/>
        <w:szCs w:val="24"/>
      </w:rPr>
      <w:t xml:space="preserve"> og </w:t>
    </w:r>
    <w:r w:rsidR="005512F6">
      <w:rPr>
        <w:bCs/>
        <w:sz w:val="24"/>
        <w:szCs w:val="24"/>
      </w:rPr>
      <w:t>funksjon</w:t>
    </w:r>
    <w:r>
      <w:rPr>
        <w:bCs/>
        <w:sz w:val="24"/>
        <w:szCs w:val="24"/>
      </w:rPr>
      <w:tab/>
      <w:t xml:space="preserve">          </w:t>
    </w:r>
  </w:p>
  <w:p w14:paraId="64DD06B1" w14:textId="77777777" w:rsidR="00F2360A" w:rsidRDefault="00F2360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Tlf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>Fakultet for helse – og sosialvitskap, Institutt for helse og funksjon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75EF8"/>
    <w:multiLevelType w:val="hybridMultilevel"/>
    <w:tmpl w:val="18D870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B23B88"/>
    <w:multiLevelType w:val="multilevel"/>
    <w:tmpl w:val="36DC0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7811AE"/>
    <w:multiLevelType w:val="hybridMultilevel"/>
    <w:tmpl w:val="041295F4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E161E2"/>
    <w:multiLevelType w:val="hybridMultilevel"/>
    <w:tmpl w:val="EBBAF26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2B7AEE"/>
    <w:multiLevelType w:val="multilevel"/>
    <w:tmpl w:val="BC049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9A2F66"/>
    <w:multiLevelType w:val="multilevel"/>
    <w:tmpl w:val="34308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122268">
    <w:abstractNumId w:val="9"/>
  </w:num>
  <w:num w:numId="2" w16cid:durableId="1411584864">
    <w:abstractNumId w:val="31"/>
  </w:num>
  <w:num w:numId="3" w16cid:durableId="1250121650">
    <w:abstractNumId w:val="29"/>
  </w:num>
  <w:num w:numId="4" w16cid:durableId="386799184">
    <w:abstractNumId w:val="1"/>
  </w:num>
  <w:num w:numId="5" w16cid:durableId="146476628">
    <w:abstractNumId w:val="11"/>
  </w:num>
  <w:num w:numId="6" w16cid:durableId="884104240">
    <w:abstractNumId w:val="26"/>
  </w:num>
  <w:num w:numId="7" w16cid:durableId="1200119874">
    <w:abstractNumId w:val="20"/>
  </w:num>
  <w:num w:numId="8" w16cid:durableId="1888225080">
    <w:abstractNumId w:val="8"/>
  </w:num>
  <w:num w:numId="9" w16cid:durableId="141436477">
    <w:abstractNumId w:val="36"/>
  </w:num>
  <w:num w:numId="10" w16cid:durableId="1711228092">
    <w:abstractNumId w:val="18"/>
  </w:num>
  <w:num w:numId="11" w16cid:durableId="887033793">
    <w:abstractNumId w:val="37"/>
  </w:num>
  <w:num w:numId="12" w16cid:durableId="1060128052">
    <w:abstractNumId w:val="4"/>
  </w:num>
  <w:num w:numId="13" w16cid:durableId="1657145344">
    <w:abstractNumId w:val="16"/>
  </w:num>
  <w:num w:numId="14" w16cid:durableId="360908235">
    <w:abstractNumId w:val="17"/>
  </w:num>
  <w:num w:numId="15" w16cid:durableId="2019309460">
    <w:abstractNumId w:val="25"/>
  </w:num>
  <w:num w:numId="16" w16cid:durableId="1210532568">
    <w:abstractNumId w:val="7"/>
  </w:num>
  <w:num w:numId="17" w16cid:durableId="644579026">
    <w:abstractNumId w:val="15"/>
  </w:num>
  <w:num w:numId="18" w16cid:durableId="1374378033">
    <w:abstractNumId w:val="5"/>
  </w:num>
  <w:num w:numId="19" w16cid:durableId="1566255325">
    <w:abstractNumId w:val="13"/>
  </w:num>
  <w:num w:numId="20" w16cid:durableId="1521549784">
    <w:abstractNumId w:val="30"/>
  </w:num>
  <w:num w:numId="21" w16cid:durableId="513417862">
    <w:abstractNumId w:val="14"/>
  </w:num>
  <w:num w:numId="22" w16cid:durableId="1570265816">
    <w:abstractNumId w:val="0"/>
  </w:num>
  <w:num w:numId="23" w16cid:durableId="1264847131">
    <w:abstractNumId w:val="2"/>
  </w:num>
  <w:num w:numId="24" w16cid:durableId="564606737">
    <w:abstractNumId w:val="32"/>
  </w:num>
  <w:num w:numId="25" w16cid:durableId="14630412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01881044">
    <w:abstractNumId w:val="12"/>
  </w:num>
  <w:num w:numId="27" w16cid:durableId="1467236243">
    <w:abstractNumId w:val="38"/>
  </w:num>
  <w:num w:numId="28" w16cid:durableId="106973440">
    <w:abstractNumId w:val="23"/>
  </w:num>
  <w:num w:numId="29" w16cid:durableId="1617132554">
    <w:abstractNumId w:val="10"/>
  </w:num>
  <w:num w:numId="30" w16cid:durableId="828326682">
    <w:abstractNumId w:val="6"/>
  </w:num>
  <w:num w:numId="31" w16cid:durableId="2069838044">
    <w:abstractNumId w:val="3"/>
  </w:num>
  <w:num w:numId="32" w16cid:durableId="955908917">
    <w:abstractNumId w:val="35"/>
  </w:num>
  <w:num w:numId="33" w16cid:durableId="1729182174">
    <w:abstractNumId w:val="24"/>
  </w:num>
  <w:num w:numId="34" w16cid:durableId="339235237">
    <w:abstractNumId w:val="27"/>
  </w:num>
  <w:num w:numId="35" w16cid:durableId="643656432">
    <w:abstractNumId w:val="28"/>
  </w:num>
  <w:num w:numId="36" w16cid:durableId="504319969">
    <w:abstractNumId w:val="21"/>
  </w:num>
  <w:num w:numId="37" w16cid:durableId="1758013760">
    <w:abstractNumId w:val="34"/>
  </w:num>
  <w:num w:numId="38" w16cid:durableId="1667977850">
    <w:abstractNumId w:val="22"/>
  </w:num>
  <w:num w:numId="39" w16cid:durableId="88679434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3866"/>
    <w:rsid w:val="00020DA9"/>
    <w:rsid w:val="0002546D"/>
    <w:rsid w:val="00025684"/>
    <w:rsid w:val="00051BF2"/>
    <w:rsid w:val="00051DC4"/>
    <w:rsid w:val="00054AD8"/>
    <w:rsid w:val="000569A6"/>
    <w:rsid w:val="00057155"/>
    <w:rsid w:val="00060EC4"/>
    <w:rsid w:val="00066450"/>
    <w:rsid w:val="00067BB5"/>
    <w:rsid w:val="00071850"/>
    <w:rsid w:val="00082937"/>
    <w:rsid w:val="00090F36"/>
    <w:rsid w:val="00091544"/>
    <w:rsid w:val="000921B3"/>
    <w:rsid w:val="00093665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B30BC"/>
    <w:rsid w:val="000C3D7D"/>
    <w:rsid w:val="000C50CC"/>
    <w:rsid w:val="000C6430"/>
    <w:rsid w:val="000C79F8"/>
    <w:rsid w:val="000D3EE2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49DE"/>
    <w:rsid w:val="00104A16"/>
    <w:rsid w:val="0011106A"/>
    <w:rsid w:val="00113E72"/>
    <w:rsid w:val="00121209"/>
    <w:rsid w:val="00124188"/>
    <w:rsid w:val="00125B32"/>
    <w:rsid w:val="00126638"/>
    <w:rsid w:val="00127C5F"/>
    <w:rsid w:val="0013041B"/>
    <w:rsid w:val="00130521"/>
    <w:rsid w:val="001323F3"/>
    <w:rsid w:val="00133DF1"/>
    <w:rsid w:val="00136E59"/>
    <w:rsid w:val="001372E4"/>
    <w:rsid w:val="0014188A"/>
    <w:rsid w:val="00141D0D"/>
    <w:rsid w:val="00151DFB"/>
    <w:rsid w:val="001567EA"/>
    <w:rsid w:val="001640D5"/>
    <w:rsid w:val="00165211"/>
    <w:rsid w:val="001654BB"/>
    <w:rsid w:val="00167794"/>
    <w:rsid w:val="00170BB9"/>
    <w:rsid w:val="001760B4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2602"/>
    <w:rsid w:val="001D554D"/>
    <w:rsid w:val="001D5649"/>
    <w:rsid w:val="001D6407"/>
    <w:rsid w:val="001D701B"/>
    <w:rsid w:val="001E171A"/>
    <w:rsid w:val="001E2767"/>
    <w:rsid w:val="001E2A70"/>
    <w:rsid w:val="001E6094"/>
    <w:rsid w:val="001E7450"/>
    <w:rsid w:val="001F0C0A"/>
    <w:rsid w:val="001F2DF1"/>
    <w:rsid w:val="001F5D43"/>
    <w:rsid w:val="001F5F60"/>
    <w:rsid w:val="001F7833"/>
    <w:rsid w:val="00200386"/>
    <w:rsid w:val="002062C6"/>
    <w:rsid w:val="002115CC"/>
    <w:rsid w:val="0021386E"/>
    <w:rsid w:val="00213CA0"/>
    <w:rsid w:val="00221593"/>
    <w:rsid w:val="00223383"/>
    <w:rsid w:val="00223808"/>
    <w:rsid w:val="0023052A"/>
    <w:rsid w:val="00230B57"/>
    <w:rsid w:val="00235B67"/>
    <w:rsid w:val="0023665B"/>
    <w:rsid w:val="0023764A"/>
    <w:rsid w:val="002422A4"/>
    <w:rsid w:val="00244802"/>
    <w:rsid w:val="0025121F"/>
    <w:rsid w:val="00252042"/>
    <w:rsid w:val="00253A76"/>
    <w:rsid w:val="0026079C"/>
    <w:rsid w:val="00272EEA"/>
    <w:rsid w:val="00273B61"/>
    <w:rsid w:val="00284443"/>
    <w:rsid w:val="00285513"/>
    <w:rsid w:val="00296697"/>
    <w:rsid w:val="00296B71"/>
    <w:rsid w:val="002976DC"/>
    <w:rsid w:val="002A1113"/>
    <w:rsid w:val="002B0696"/>
    <w:rsid w:val="002B1D17"/>
    <w:rsid w:val="002B576E"/>
    <w:rsid w:val="002C0322"/>
    <w:rsid w:val="002C40C4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208B"/>
    <w:rsid w:val="00304611"/>
    <w:rsid w:val="003054BE"/>
    <w:rsid w:val="00307C01"/>
    <w:rsid w:val="00323BE8"/>
    <w:rsid w:val="00325A2F"/>
    <w:rsid w:val="00332C9D"/>
    <w:rsid w:val="00334D9A"/>
    <w:rsid w:val="0034181B"/>
    <w:rsid w:val="0034422B"/>
    <w:rsid w:val="00344406"/>
    <w:rsid w:val="00344882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396A"/>
    <w:rsid w:val="00395C48"/>
    <w:rsid w:val="0039610B"/>
    <w:rsid w:val="003A4D29"/>
    <w:rsid w:val="003A6200"/>
    <w:rsid w:val="003B1A56"/>
    <w:rsid w:val="003B44C9"/>
    <w:rsid w:val="003B5F2D"/>
    <w:rsid w:val="003B6CE5"/>
    <w:rsid w:val="003C0E20"/>
    <w:rsid w:val="003C5DE7"/>
    <w:rsid w:val="003C605F"/>
    <w:rsid w:val="003D1457"/>
    <w:rsid w:val="003D62B5"/>
    <w:rsid w:val="003E178A"/>
    <w:rsid w:val="003F0FDA"/>
    <w:rsid w:val="00403821"/>
    <w:rsid w:val="004110D1"/>
    <w:rsid w:val="00412BD9"/>
    <w:rsid w:val="00420C1C"/>
    <w:rsid w:val="00420E61"/>
    <w:rsid w:val="00424459"/>
    <w:rsid w:val="00431D61"/>
    <w:rsid w:val="004346C0"/>
    <w:rsid w:val="00435816"/>
    <w:rsid w:val="00436A8F"/>
    <w:rsid w:val="00440D92"/>
    <w:rsid w:val="00443539"/>
    <w:rsid w:val="00456F60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4A3E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E6CFC"/>
    <w:rsid w:val="004E6DAC"/>
    <w:rsid w:val="004F0BEC"/>
    <w:rsid w:val="004F3F15"/>
    <w:rsid w:val="004F6968"/>
    <w:rsid w:val="00501169"/>
    <w:rsid w:val="0050228D"/>
    <w:rsid w:val="005113A4"/>
    <w:rsid w:val="005132A2"/>
    <w:rsid w:val="005156B6"/>
    <w:rsid w:val="005175B2"/>
    <w:rsid w:val="005236DD"/>
    <w:rsid w:val="00524B0A"/>
    <w:rsid w:val="005264D5"/>
    <w:rsid w:val="00527DED"/>
    <w:rsid w:val="00532EC7"/>
    <w:rsid w:val="00535FA8"/>
    <w:rsid w:val="005402C6"/>
    <w:rsid w:val="00541138"/>
    <w:rsid w:val="0054125F"/>
    <w:rsid w:val="005438BC"/>
    <w:rsid w:val="005512F6"/>
    <w:rsid w:val="00556A8C"/>
    <w:rsid w:val="00557A1A"/>
    <w:rsid w:val="00561AA9"/>
    <w:rsid w:val="00562E42"/>
    <w:rsid w:val="005672C9"/>
    <w:rsid w:val="00573A74"/>
    <w:rsid w:val="005778AB"/>
    <w:rsid w:val="005A1268"/>
    <w:rsid w:val="005A59F3"/>
    <w:rsid w:val="005A5CC8"/>
    <w:rsid w:val="005A742C"/>
    <w:rsid w:val="005B0CA5"/>
    <w:rsid w:val="005C4CB3"/>
    <w:rsid w:val="005C7836"/>
    <w:rsid w:val="005D2148"/>
    <w:rsid w:val="005D4992"/>
    <w:rsid w:val="005D6CBF"/>
    <w:rsid w:val="005D77C9"/>
    <w:rsid w:val="005E0BAE"/>
    <w:rsid w:val="005F20F2"/>
    <w:rsid w:val="005F41AE"/>
    <w:rsid w:val="005F4911"/>
    <w:rsid w:val="005F667A"/>
    <w:rsid w:val="006044A0"/>
    <w:rsid w:val="0060457E"/>
    <w:rsid w:val="006062D3"/>
    <w:rsid w:val="0061666F"/>
    <w:rsid w:val="00621362"/>
    <w:rsid w:val="006218B3"/>
    <w:rsid w:val="00625EA6"/>
    <w:rsid w:val="00627097"/>
    <w:rsid w:val="006321A1"/>
    <w:rsid w:val="00640764"/>
    <w:rsid w:val="00643535"/>
    <w:rsid w:val="00644B3B"/>
    <w:rsid w:val="0064552B"/>
    <w:rsid w:val="0064575D"/>
    <w:rsid w:val="00647820"/>
    <w:rsid w:val="006537DD"/>
    <w:rsid w:val="0065647E"/>
    <w:rsid w:val="00657E5C"/>
    <w:rsid w:val="00663EC9"/>
    <w:rsid w:val="00665802"/>
    <w:rsid w:val="00666D53"/>
    <w:rsid w:val="00670698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6A0A"/>
    <w:rsid w:val="006F1965"/>
    <w:rsid w:val="006F37A2"/>
    <w:rsid w:val="006F5A19"/>
    <w:rsid w:val="006F6989"/>
    <w:rsid w:val="0070124D"/>
    <w:rsid w:val="00702318"/>
    <w:rsid w:val="00705D47"/>
    <w:rsid w:val="007073FF"/>
    <w:rsid w:val="00710EAE"/>
    <w:rsid w:val="00711F83"/>
    <w:rsid w:val="00720CA6"/>
    <w:rsid w:val="00720EC0"/>
    <w:rsid w:val="00720FAC"/>
    <w:rsid w:val="00730D40"/>
    <w:rsid w:val="0073156B"/>
    <w:rsid w:val="00733E17"/>
    <w:rsid w:val="00735888"/>
    <w:rsid w:val="00741A10"/>
    <w:rsid w:val="00741AAE"/>
    <w:rsid w:val="0074553B"/>
    <w:rsid w:val="00745C8B"/>
    <w:rsid w:val="00750524"/>
    <w:rsid w:val="0075615A"/>
    <w:rsid w:val="0076001B"/>
    <w:rsid w:val="0076386E"/>
    <w:rsid w:val="00780A56"/>
    <w:rsid w:val="00780BFF"/>
    <w:rsid w:val="00785268"/>
    <w:rsid w:val="00786C38"/>
    <w:rsid w:val="00792C05"/>
    <w:rsid w:val="007932A7"/>
    <w:rsid w:val="00794C5E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E6FE0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38AD"/>
    <w:rsid w:val="00834BBD"/>
    <w:rsid w:val="00847D49"/>
    <w:rsid w:val="008508CD"/>
    <w:rsid w:val="00850C11"/>
    <w:rsid w:val="00852781"/>
    <w:rsid w:val="008529C7"/>
    <w:rsid w:val="00852AB1"/>
    <w:rsid w:val="0085691F"/>
    <w:rsid w:val="00857E0E"/>
    <w:rsid w:val="0086315E"/>
    <w:rsid w:val="008631A1"/>
    <w:rsid w:val="00871DF2"/>
    <w:rsid w:val="00872BF1"/>
    <w:rsid w:val="008742AA"/>
    <w:rsid w:val="00874955"/>
    <w:rsid w:val="0087650B"/>
    <w:rsid w:val="008818F4"/>
    <w:rsid w:val="008908DC"/>
    <w:rsid w:val="00892A1B"/>
    <w:rsid w:val="0089692C"/>
    <w:rsid w:val="00897B81"/>
    <w:rsid w:val="008A4ACD"/>
    <w:rsid w:val="008A4E33"/>
    <w:rsid w:val="008A549B"/>
    <w:rsid w:val="008A775C"/>
    <w:rsid w:val="008B7F4D"/>
    <w:rsid w:val="008C060E"/>
    <w:rsid w:val="008C1C8F"/>
    <w:rsid w:val="008D2074"/>
    <w:rsid w:val="008E0025"/>
    <w:rsid w:val="008E4793"/>
    <w:rsid w:val="008E4CB4"/>
    <w:rsid w:val="008F095F"/>
    <w:rsid w:val="008F1298"/>
    <w:rsid w:val="008F14FE"/>
    <w:rsid w:val="008F45F1"/>
    <w:rsid w:val="008F4F67"/>
    <w:rsid w:val="008F68E4"/>
    <w:rsid w:val="008F6B17"/>
    <w:rsid w:val="008F74C1"/>
    <w:rsid w:val="009074EC"/>
    <w:rsid w:val="00910993"/>
    <w:rsid w:val="00912CC4"/>
    <w:rsid w:val="00914B5E"/>
    <w:rsid w:val="0091557B"/>
    <w:rsid w:val="00920DC4"/>
    <w:rsid w:val="00925284"/>
    <w:rsid w:val="00927E5D"/>
    <w:rsid w:val="009305C3"/>
    <w:rsid w:val="0093778C"/>
    <w:rsid w:val="00942F9D"/>
    <w:rsid w:val="00945079"/>
    <w:rsid w:val="00950DF9"/>
    <w:rsid w:val="009527C8"/>
    <w:rsid w:val="00960FB8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86409"/>
    <w:rsid w:val="00995C12"/>
    <w:rsid w:val="00997FA0"/>
    <w:rsid w:val="009A24F7"/>
    <w:rsid w:val="009A2BD7"/>
    <w:rsid w:val="009A58F5"/>
    <w:rsid w:val="009B111E"/>
    <w:rsid w:val="009B507C"/>
    <w:rsid w:val="009B6E8C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5BB7"/>
    <w:rsid w:val="009F6328"/>
    <w:rsid w:val="00A00009"/>
    <w:rsid w:val="00A051E1"/>
    <w:rsid w:val="00A109DC"/>
    <w:rsid w:val="00A12BE5"/>
    <w:rsid w:val="00A136DB"/>
    <w:rsid w:val="00A22413"/>
    <w:rsid w:val="00A22EA2"/>
    <w:rsid w:val="00A2423E"/>
    <w:rsid w:val="00A245EF"/>
    <w:rsid w:val="00A26393"/>
    <w:rsid w:val="00A335E5"/>
    <w:rsid w:val="00A36C01"/>
    <w:rsid w:val="00A36D60"/>
    <w:rsid w:val="00A3738E"/>
    <w:rsid w:val="00A40F31"/>
    <w:rsid w:val="00A510CB"/>
    <w:rsid w:val="00A518B8"/>
    <w:rsid w:val="00A52FFB"/>
    <w:rsid w:val="00A55F68"/>
    <w:rsid w:val="00A61E06"/>
    <w:rsid w:val="00A65043"/>
    <w:rsid w:val="00A66972"/>
    <w:rsid w:val="00A70638"/>
    <w:rsid w:val="00A7156D"/>
    <w:rsid w:val="00A74144"/>
    <w:rsid w:val="00A76197"/>
    <w:rsid w:val="00A76CEE"/>
    <w:rsid w:val="00A81AAF"/>
    <w:rsid w:val="00A84CA4"/>
    <w:rsid w:val="00A92AE0"/>
    <w:rsid w:val="00A949CC"/>
    <w:rsid w:val="00AB3F0E"/>
    <w:rsid w:val="00AC00C1"/>
    <w:rsid w:val="00AC2D15"/>
    <w:rsid w:val="00AC7C35"/>
    <w:rsid w:val="00AD333C"/>
    <w:rsid w:val="00AD3E91"/>
    <w:rsid w:val="00AD469D"/>
    <w:rsid w:val="00AD46B8"/>
    <w:rsid w:val="00AD4F9B"/>
    <w:rsid w:val="00AD697E"/>
    <w:rsid w:val="00AD740E"/>
    <w:rsid w:val="00AD77E6"/>
    <w:rsid w:val="00AE0AC1"/>
    <w:rsid w:val="00AE1DA7"/>
    <w:rsid w:val="00AE5ACF"/>
    <w:rsid w:val="00AF0CF3"/>
    <w:rsid w:val="00AF297A"/>
    <w:rsid w:val="00B04D27"/>
    <w:rsid w:val="00B10DBD"/>
    <w:rsid w:val="00B1257F"/>
    <w:rsid w:val="00B13213"/>
    <w:rsid w:val="00B16BDE"/>
    <w:rsid w:val="00B222C0"/>
    <w:rsid w:val="00B31DBE"/>
    <w:rsid w:val="00B32339"/>
    <w:rsid w:val="00B34A5C"/>
    <w:rsid w:val="00B35057"/>
    <w:rsid w:val="00B35D19"/>
    <w:rsid w:val="00B433D8"/>
    <w:rsid w:val="00B44DB4"/>
    <w:rsid w:val="00B45B02"/>
    <w:rsid w:val="00B47641"/>
    <w:rsid w:val="00B54F38"/>
    <w:rsid w:val="00B57912"/>
    <w:rsid w:val="00B6023D"/>
    <w:rsid w:val="00B67ADC"/>
    <w:rsid w:val="00B720CB"/>
    <w:rsid w:val="00B738DD"/>
    <w:rsid w:val="00B74AE3"/>
    <w:rsid w:val="00B85F85"/>
    <w:rsid w:val="00B86BFC"/>
    <w:rsid w:val="00B871D3"/>
    <w:rsid w:val="00B90E1E"/>
    <w:rsid w:val="00B94FB3"/>
    <w:rsid w:val="00B96096"/>
    <w:rsid w:val="00BA07A9"/>
    <w:rsid w:val="00BA4B59"/>
    <w:rsid w:val="00BC087B"/>
    <w:rsid w:val="00BC221B"/>
    <w:rsid w:val="00BC54E4"/>
    <w:rsid w:val="00BD42A6"/>
    <w:rsid w:val="00BD4FC3"/>
    <w:rsid w:val="00BD5CE5"/>
    <w:rsid w:val="00BD6A49"/>
    <w:rsid w:val="00BE21EE"/>
    <w:rsid w:val="00BE418D"/>
    <w:rsid w:val="00BF0393"/>
    <w:rsid w:val="00BF1D2C"/>
    <w:rsid w:val="00BF3160"/>
    <w:rsid w:val="00BF660F"/>
    <w:rsid w:val="00C00522"/>
    <w:rsid w:val="00C00CC1"/>
    <w:rsid w:val="00C0656C"/>
    <w:rsid w:val="00C07D43"/>
    <w:rsid w:val="00C07DD5"/>
    <w:rsid w:val="00C14F20"/>
    <w:rsid w:val="00C15D30"/>
    <w:rsid w:val="00C163EF"/>
    <w:rsid w:val="00C166BF"/>
    <w:rsid w:val="00C20BCE"/>
    <w:rsid w:val="00C228DC"/>
    <w:rsid w:val="00C271EC"/>
    <w:rsid w:val="00C27DC9"/>
    <w:rsid w:val="00C33A23"/>
    <w:rsid w:val="00C3404B"/>
    <w:rsid w:val="00C365B2"/>
    <w:rsid w:val="00C36C95"/>
    <w:rsid w:val="00C40B8A"/>
    <w:rsid w:val="00C42BCE"/>
    <w:rsid w:val="00C45293"/>
    <w:rsid w:val="00C453D5"/>
    <w:rsid w:val="00C45903"/>
    <w:rsid w:val="00C517FE"/>
    <w:rsid w:val="00C5488F"/>
    <w:rsid w:val="00C55161"/>
    <w:rsid w:val="00C655BF"/>
    <w:rsid w:val="00C65DD4"/>
    <w:rsid w:val="00C7094F"/>
    <w:rsid w:val="00C721DF"/>
    <w:rsid w:val="00C77609"/>
    <w:rsid w:val="00C826DF"/>
    <w:rsid w:val="00C83953"/>
    <w:rsid w:val="00C84C75"/>
    <w:rsid w:val="00C852B0"/>
    <w:rsid w:val="00C9452A"/>
    <w:rsid w:val="00CA01AD"/>
    <w:rsid w:val="00CA282C"/>
    <w:rsid w:val="00CA344B"/>
    <w:rsid w:val="00CA3B8B"/>
    <w:rsid w:val="00CA7230"/>
    <w:rsid w:val="00CA7DA2"/>
    <w:rsid w:val="00CB04B9"/>
    <w:rsid w:val="00CB34D9"/>
    <w:rsid w:val="00CB3899"/>
    <w:rsid w:val="00CB67B1"/>
    <w:rsid w:val="00CB7846"/>
    <w:rsid w:val="00CC1FA8"/>
    <w:rsid w:val="00CC3D64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11A02"/>
    <w:rsid w:val="00D13DB0"/>
    <w:rsid w:val="00D1570C"/>
    <w:rsid w:val="00D2102F"/>
    <w:rsid w:val="00D23AC8"/>
    <w:rsid w:val="00D32AC3"/>
    <w:rsid w:val="00D379CA"/>
    <w:rsid w:val="00D40CA3"/>
    <w:rsid w:val="00D43459"/>
    <w:rsid w:val="00D47987"/>
    <w:rsid w:val="00D62661"/>
    <w:rsid w:val="00D7382C"/>
    <w:rsid w:val="00D7586F"/>
    <w:rsid w:val="00D81532"/>
    <w:rsid w:val="00D83944"/>
    <w:rsid w:val="00D85A1D"/>
    <w:rsid w:val="00D93345"/>
    <w:rsid w:val="00D95D77"/>
    <w:rsid w:val="00DA2B65"/>
    <w:rsid w:val="00DB0A24"/>
    <w:rsid w:val="00DC4BC6"/>
    <w:rsid w:val="00DC6CEB"/>
    <w:rsid w:val="00DD129F"/>
    <w:rsid w:val="00DD39EA"/>
    <w:rsid w:val="00DD3D52"/>
    <w:rsid w:val="00DD54C1"/>
    <w:rsid w:val="00DD6B08"/>
    <w:rsid w:val="00DD734D"/>
    <w:rsid w:val="00DE5D50"/>
    <w:rsid w:val="00DE79D6"/>
    <w:rsid w:val="00DF269F"/>
    <w:rsid w:val="00DF2AE7"/>
    <w:rsid w:val="00DF6DDB"/>
    <w:rsid w:val="00DF74EB"/>
    <w:rsid w:val="00E00D4B"/>
    <w:rsid w:val="00E01336"/>
    <w:rsid w:val="00E01B61"/>
    <w:rsid w:val="00E01FE3"/>
    <w:rsid w:val="00E039BE"/>
    <w:rsid w:val="00E055A8"/>
    <w:rsid w:val="00E10AB1"/>
    <w:rsid w:val="00E21598"/>
    <w:rsid w:val="00E22EC8"/>
    <w:rsid w:val="00E25277"/>
    <w:rsid w:val="00E33753"/>
    <w:rsid w:val="00E4415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4081"/>
    <w:rsid w:val="00F20116"/>
    <w:rsid w:val="00F2360A"/>
    <w:rsid w:val="00F245CA"/>
    <w:rsid w:val="00F26CD3"/>
    <w:rsid w:val="00F270EC"/>
    <w:rsid w:val="00F363CC"/>
    <w:rsid w:val="00F37142"/>
    <w:rsid w:val="00F44CA9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537D"/>
    <w:rsid w:val="00F753ED"/>
    <w:rsid w:val="00F80B07"/>
    <w:rsid w:val="00F81F3A"/>
    <w:rsid w:val="00F858E6"/>
    <w:rsid w:val="00F86E1D"/>
    <w:rsid w:val="00F91405"/>
    <w:rsid w:val="00FA1114"/>
    <w:rsid w:val="00FA1301"/>
    <w:rsid w:val="00FA35AE"/>
    <w:rsid w:val="00FB09C0"/>
    <w:rsid w:val="00FB0BF9"/>
    <w:rsid w:val="00FB402D"/>
    <w:rsid w:val="00FB4760"/>
    <w:rsid w:val="00FC198D"/>
    <w:rsid w:val="00FC40EB"/>
    <w:rsid w:val="00FC798F"/>
    <w:rsid w:val="00FD00B1"/>
    <w:rsid w:val="00FD2100"/>
    <w:rsid w:val="00FD281C"/>
    <w:rsid w:val="00FD28C1"/>
    <w:rsid w:val="00FD647A"/>
    <w:rsid w:val="00FE03B0"/>
    <w:rsid w:val="00FE134A"/>
    <w:rsid w:val="00FF34E5"/>
    <w:rsid w:val="00FF7797"/>
    <w:rsid w:val="05F6CFD7"/>
    <w:rsid w:val="095834F2"/>
    <w:rsid w:val="0A887338"/>
    <w:rsid w:val="0AEFEC8B"/>
    <w:rsid w:val="0F9FAC5A"/>
    <w:rsid w:val="117D7B73"/>
    <w:rsid w:val="11FC049A"/>
    <w:rsid w:val="16112AA7"/>
    <w:rsid w:val="1819C22E"/>
    <w:rsid w:val="1A0F0552"/>
    <w:rsid w:val="1E2F4AD7"/>
    <w:rsid w:val="23C310F0"/>
    <w:rsid w:val="2BEECA53"/>
    <w:rsid w:val="2E2D8A75"/>
    <w:rsid w:val="375B2337"/>
    <w:rsid w:val="3AFD6D67"/>
    <w:rsid w:val="3C5D61A6"/>
    <w:rsid w:val="3CEF106C"/>
    <w:rsid w:val="3F377132"/>
    <w:rsid w:val="4318D5BD"/>
    <w:rsid w:val="464059AE"/>
    <w:rsid w:val="47E3DC4C"/>
    <w:rsid w:val="4A5446FD"/>
    <w:rsid w:val="4C7CA984"/>
    <w:rsid w:val="51A07AB8"/>
    <w:rsid w:val="54110928"/>
    <w:rsid w:val="566FDAE0"/>
    <w:rsid w:val="56B905AB"/>
    <w:rsid w:val="616636D5"/>
    <w:rsid w:val="67932A47"/>
    <w:rsid w:val="691CAB95"/>
    <w:rsid w:val="6A1A15BA"/>
    <w:rsid w:val="6B88F389"/>
    <w:rsid w:val="6C28858D"/>
    <w:rsid w:val="6EC0944B"/>
    <w:rsid w:val="7A5FE1CC"/>
    <w:rsid w:val="7CFFA247"/>
    <w:rsid w:val="7FCA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ergoterapi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93392-C026-4BC9-A093-6E6BAC735888}"/>
      </w:docPartPr>
      <w:docPartBody>
        <w:p w:rsidR="00690F68" w:rsidRDefault="00690F6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0F68"/>
    <w:rsid w:val="00331985"/>
    <w:rsid w:val="004D10FE"/>
    <w:rsid w:val="00690F68"/>
    <w:rsid w:val="009E2920"/>
    <w:rsid w:val="00DC6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  <UserInfo>
        <DisplayName>Anne Helen Jacobsen</DisplayName>
        <AccountId>54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7" ma:contentTypeDescription="Opprett et nytt dokument." ma:contentTypeScope="" ma:versionID="3d607b876440d50a7d2272010c180c7c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9011ae13f41680fecf49d8789ed522f9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2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3A69A7-F652-4AD0-946E-CBEAF3F03F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F91519-3ECA-4DC1-A1B1-E53509823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342</Words>
  <Characters>7113</Characters>
  <Application>Microsoft Office Word</Application>
  <DocSecurity>0</DocSecurity>
  <Lines>59</Lines>
  <Paragraphs>16</Paragraphs>
  <ScaleCrop>false</ScaleCrop>
  <Company/>
  <LinksUpToDate>false</LinksUpToDate>
  <CharactersWithSpaces>8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Anne Helen Jacobsen</cp:lastModifiedBy>
  <cp:revision>27</cp:revision>
  <cp:lastPrinted>2020-03-09T13:23:00Z</cp:lastPrinted>
  <dcterms:created xsi:type="dcterms:W3CDTF">2022-05-31T09:27:00Z</dcterms:created>
  <dcterms:modified xsi:type="dcterms:W3CDTF">2023-11-1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